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cs="Times New Roman"/>
          <w:szCs w:val="24"/>
        </w:rPr>
        <w:alias w:val="Your Name:"/>
        <w:tag w:val="Your Name:"/>
        <w:id w:val="-686670367"/>
        <w:placeholder>
          <w:docPart w:val="E4DD8643E1A948C6A71319E5C06B9DB5"/>
        </w:placeholder>
        <w:temporary/>
        <w:showingPlcHdr/>
        <w15:appearance w15:val="hidden"/>
      </w:sdtPr>
      <w:sdtEndPr/>
      <w:sdtContent>
        <w:p w14:paraId="24F01E58" w14:textId="77777777" w:rsidR="00CA1576" w:rsidRPr="00CA1576" w:rsidRDefault="00CA1576" w:rsidP="00CA1576">
          <w:pPr>
            <w:pStyle w:val="NoSpacing"/>
            <w:spacing w:line="480" w:lineRule="auto"/>
            <w:rPr>
              <w:rFonts w:cs="Times New Roman"/>
              <w:szCs w:val="24"/>
            </w:rPr>
          </w:pPr>
          <w:r w:rsidRPr="00CA1576">
            <w:rPr>
              <w:rFonts w:cs="Times New Roman"/>
              <w:szCs w:val="24"/>
            </w:rPr>
            <w:t>Your Name</w:t>
          </w:r>
        </w:p>
      </w:sdtContent>
    </w:sdt>
    <w:p w14:paraId="2AC8ED69" w14:textId="77777777" w:rsidR="00CA1576" w:rsidRPr="00CA1576" w:rsidRDefault="00E96D3C" w:rsidP="00CA1576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Instructor Name:"/>
          <w:tag w:val="Instructor Name:"/>
          <w:id w:val="1392545257"/>
          <w:placeholder>
            <w:docPart w:val="CB7F18DD06C14F6082AA3249B1B8840E"/>
          </w:placeholder>
          <w:temporary/>
          <w:showingPlcHdr/>
          <w15:appearance w15:val="hidden"/>
        </w:sdtPr>
        <w:sdtEndPr/>
        <w:sdtContent>
          <w:r w:rsidR="00CA1576" w:rsidRPr="00CA1576">
            <w:rPr>
              <w:rFonts w:cs="Times New Roman"/>
              <w:szCs w:val="24"/>
            </w:rPr>
            <w:t>Instructor Name</w:t>
          </w:r>
        </w:sdtContent>
      </w:sdt>
    </w:p>
    <w:p w14:paraId="7948AE02" w14:textId="77777777" w:rsidR="00CA1576" w:rsidRPr="00CA1576" w:rsidRDefault="00E96D3C" w:rsidP="00CA1576">
      <w:pPr>
        <w:pStyle w:val="NoSpacing"/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Course Number:"/>
          <w:tag w:val="Course Number:"/>
          <w:id w:val="1249771000"/>
          <w:placeholder>
            <w:docPart w:val="7FFC33A9BB6D492E94D3A9C8097FB3F1"/>
          </w:placeholder>
          <w:temporary/>
          <w:showingPlcHdr/>
          <w15:appearance w15:val="hidden"/>
        </w:sdtPr>
        <w:sdtEndPr/>
        <w:sdtContent>
          <w:r w:rsidR="00CA1576" w:rsidRPr="00CA1576">
            <w:rPr>
              <w:rFonts w:cs="Times New Roman"/>
              <w:szCs w:val="24"/>
            </w:rPr>
            <w:t>Course Number</w:t>
          </w:r>
        </w:sdtContent>
      </w:sdt>
    </w:p>
    <w:p w14:paraId="74486CE6" w14:textId="77777777" w:rsidR="00CA1576" w:rsidRPr="00CA1576" w:rsidRDefault="00E96D3C" w:rsidP="00CA1576">
      <w:pPr>
        <w:spacing w:line="480" w:lineRule="auto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alias w:val="Date:"/>
          <w:tag w:val="Date:"/>
          <w:id w:val="518209038"/>
          <w:placeholder>
            <w:docPart w:val="A7B94CBF4C2846D9B99D4756BD0C911B"/>
          </w:placeholder>
          <w:temporary/>
          <w:showingPlcHdr/>
          <w15:appearance w15:val="hidden"/>
        </w:sdtPr>
        <w:sdtEndPr/>
        <w:sdtContent>
          <w:r w:rsidR="00CA1576" w:rsidRPr="00CA1576">
            <w:rPr>
              <w:rFonts w:cs="Times New Roman"/>
              <w:szCs w:val="24"/>
            </w:rPr>
            <w:t>Date</w:t>
          </w:r>
        </w:sdtContent>
      </w:sdt>
      <w:r w:rsidR="00CA1576" w:rsidRPr="00CA1576">
        <w:rPr>
          <w:rFonts w:cs="Times New Roman"/>
          <w:szCs w:val="24"/>
        </w:rPr>
        <w:t xml:space="preserve"> </w:t>
      </w:r>
    </w:p>
    <w:p w14:paraId="19869C3B" w14:textId="77777777" w:rsidR="00FB7257" w:rsidRPr="00CA1576" w:rsidRDefault="00FB7257" w:rsidP="00CA1576">
      <w:pPr>
        <w:spacing w:line="48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>Epic of Gilgamesh</w:t>
      </w:r>
    </w:p>
    <w:p w14:paraId="5C2453D5" w14:textId="77777777" w:rsidR="00FB7257" w:rsidRPr="00CA1576" w:rsidRDefault="000E21B7" w:rsidP="00CA1576">
      <w:pPr>
        <w:spacing w:line="480" w:lineRule="auto"/>
        <w:rPr>
          <w:rFonts w:cs="Times New Roman"/>
          <w:b/>
          <w:szCs w:val="24"/>
          <w:u w:val="single"/>
        </w:rPr>
      </w:pPr>
      <w:r w:rsidRPr="00CA1576">
        <w:rPr>
          <w:rFonts w:cs="Times New Roman"/>
          <w:b/>
          <w:szCs w:val="24"/>
          <w:u w:val="single"/>
        </w:rPr>
        <w:t>Introduction</w:t>
      </w:r>
    </w:p>
    <w:p w14:paraId="78B0E865" w14:textId="77777777" w:rsidR="000E21B7" w:rsidRPr="00CA1576" w:rsidRDefault="000E21B7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>English li</w:t>
      </w:r>
      <w:r w:rsidR="00CA1576">
        <w:rPr>
          <w:rFonts w:cs="Times New Roman"/>
          <w:szCs w:val="24"/>
        </w:rPr>
        <w:t>terature</w:t>
      </w:r>
      <w:r w:rsidRPr="00CA1576">
        <w:rPr>
          <w:rFonts w:cs="Times New Roman"/>
          <w:szCs w:val="24"/>
        </w:rPr>
        <w:t xml:space="preserve"> i</w:t>
      </w:r>
      <w:r w:rsidR="00CA1576">
        <w:rPr>
          <w:rFonts w:cs="Times New Roman"/>
          <w:szCs w:val="24"/>
        </w:rPr>
        <w:t>s</w:t>
      </w:r>
      <w:r w:rsidRPr="00CA1576">
        <w:rPr>
          <w:rFonts w:cs="Times New Roman"/>
          <w:szCs w:val="24"/>
        </w:rPr>
        <w:t xml:space="preserve"> full of legends of various gods and other powerful creatures who ruled </w:t>
      </w:r>
      <w:r w:rsidR="00325FFC" w:rsidRPr="00CA1576">
        <w:rPr>
          <w:rFonts w:cs="Times New Roman"/>
          <w:szCs w:val="24"/>
        </w:rPr>
        <w:t>this</w:t>
      </w:r>
      <w:r w:rsidRPr="00CA1576">
        <w:rPr>
          <w:rFonts w:cs="Times New Roman"/>
          <w:szCs w:val="24"/>
        </w:rPr>
        <w:t xml:space="preserve"> </w:t>
      </w:r>
      <w:r w:rsidR="00325FFC" w:rsidRPr="00CA1576">
        <w:rPr>
          <w:rFonts w:cs="Times New Roman"/>
          <w:szCs w:val="24"/>
        </w:rPr>
        <w:t>world</w:t>
      </w:r>
      <w:r w:rsidRPr="00CA1576">
        <w:rPr>
          <w:rFonts w:cs="Times New Roman"/>
          <w:szCs w:val="24"/>
        </w:rPr>
        <w:t xml:space="preserve"> and defeated different evil forces to </w:t>
      </w:r>
      <w:r w:rsidR="00575152" w:rsidRPr="00CA1576">
        <w:rPr>
          <w:rFonts w:cs="Times New Roman"/>
          <w:szCs w:val="24"/>
        </w:rPr>
        <w:t xml:space="preserve">get the common people rid of </w:t>
      </w:r>
      <w:r w:rsidR="00325FFC" w:rsidRPr="00CA1576">
        <w:rPr>
          <w:rFonts w:cs="Times New Roman"/>
          <w:szCs w:val="24"/>
        </w:rPr>
        <w:t>these</w:t>
      </w:r>
      <w:r w:rsidR="00575152" w:rsidRPr="00CA1576">
        <w:rPr>
          <w:rFonts w:cs="Times New Roman"/>
          <w:szCs w:val="24"/>
        </w:rPr>
        <w:t xml:space="preserve"> evil </w:t>
      </w:r>
      <w:r w:rsidR="00325FFC" w:rsidRPr="00CA1576">
        <w:rPr>
          <w:rFonts w:cs="Times New Roman"/>
          <w:szCs w:val="24"/>
        </w:rPr>
        <w:t>forces</w:t>
      </w:r>
      <w:r w:rsidR="00575152" w:rsidRPr="00CA1576">
        <w:rPr>
          <w:rFonts w:cs="Times New Roman"/>
          <w:szCs w:val="24"/>
        </w:rPr>
        <w:t>. The</w:t>
      </w:r>
      <w:r w:rsidR="00CF3DF3" w:rsidRPr="00CA1576">
        <w:rPr>
          <w:rFonts w:cs="Times New Roman"/>
          <w:szCs w:val="24"/>
        </w:rPr>
        <w:t xml:space="preserve">se legends are in various forms for example </w:t>
      </w:r>
      <w:r w:rsidR="00B51610" w:rsidRPr="00CA1576">
        <w:rPr>
          <w:rFonts w:cs="Times New Roman"/>
          <w:szCs w:val="24"/>
        </w:rPr>
        <w:t>in</w:t>
      </w:r>
      <w:r w:rsidR="00CF3DF3" w:rsidRPr="00CA1576">
        <w:rPr>
          <w:rFonts w:cs="Times New Roman"/>
          <w:szCs w:val="24"/>
        </w:rPr>
        <w:t xml:space="preserve"> the form of </w:t>
      </w:r>
      <w:r w:rsidR="00B51610" w:rsidRPr="00CA1576">
        <w:rPr>
          <w:rFonts w:cs="Times New Roman"/>
          <w:szCs w:val="24"/>
        </w:rPr>
        <w:t xml:space="preserve">short stories, </w:t>
      </w:r>
      <w:r w:rsidR="00325FFC" w:rsidRPr="00CA1576">
        <w:rPr>
          <w:rFonts w:cs="Times New Roman"/>
          <w:szCs w:val="24"/>
        </w:rPr>
        <w:t>poems</w:t>
      </w:r>
      <w:r w:rsidR="00B51610" w:rsidRPr="00CA1576">
        <w:rPr>
          <w:rFonts w:cs="Times New Roman"/>
          <w:szCs w:val="24"/>
        </w:rPr>
        <w:t xml:space="preserve"> and sonnets. </w:t>
      </w:r>
      <w:r w:rsidR="00325FFC" w:rsidRPr="00CA1576">
        <w:rPr>
          <w:rFonts w:cs="Times New Roman"/>
          <w:szCs w:val="24"/>
        </w:rPr>
        <w:t xml:space="preserve">One of the very dramatic and finest examples of such a legend or </w:t>
      </w:r>
      <w:r w:rsidR="007F4929" w:rsidRPr="00CA1576">
        <w:rPr>
          <w:rFonts w:cs="Times New Roman"/>
          <w:szCs w:val="24"/>
        </w:rPr>
        <w:t>poem</w:t>
      </w:r>
      <w:r w:rsidR="00325FFC" w:rsidRPr="00CA1576">
        <w:rPr>
          <w:rFonts w:cs="Times New Roman"/>
          <w:szCs w:val="24"/>
        </w:rPr>
        <w:t xml:space="preserve"> is the </w:t>
      </w:r>
      <w:r w:rsidR="00417756" w:rsidRPr="00CA1576">
        <w:rPr>
          <w:rFonts w:cs="Times New Roman"/>
          <w:szCs w:val="24"/>
        </w:rPr>
        <w:t>“Epic of Gilgamesh”</w:t>
      </w:r>
      <w:r w:rsidR="007F4929" w:rsidRPr="00CA1576">
        <w:rPr>
          <w:rFonts w:cs="Times New Roman"/>
          <w:szCs w:val="24"/>
        </w:rPr>
        <w:t xml:space="preserve">. </w:t>
      </w:r>
    </w:p>
    <w:p w14:paraId="35D0589D" w14:textId="77777777" w:rsidR="007F4929" w:rsidRPr="00CA1576" w:rsidRDefault="007F4929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“Epic of Gilgamesh” is an epic poem that is based </w:t>
      </w:r>
      <w:r w:rsidR="00CA1576">
        <w:rPr>
          <w:rFonts w:cs="Times New Roman"/>
          <w:szCs w:val="24"/>
        </w:rPr>
        <w:t>o</w:t>
      </w:r>
      <w:r w:rsidRPr="00CA1576">
        <w:rPr>
          <w:rFonts w:cs="Times New Roman"/>
          <w:szCs w:val="24"/>
        </w:rPr>
        <w:t xml:space="preserve">n the ancient country of Mesopotamia. </w:t>
      </w:r>
      <w:r w:rsidR="00370DA9" w:rsidRPr="00CA1576">
        <w:rPr>
          <w:rFonts w:cs="Times New Roman"/>
          <w:szCs w:val="24"/>
        </w:rPr>
        <w:t xml:space="preserve">It </w:t>
      </w:r>
      <w:r w:rsidR="00924C90" w:rsidRPr="00CA1576">
        <w:rPr>
          <w:rFonts w:cs="Times New Roman"/>
          <w:szCs w:val="24"/>
        </w:rPr>
        <w:t xml:space="preserve">is one of the finest works of poetry found in Greek literature. </w:t>
      </w:r>
      <w:r w:rsidR="00F0726B" w:rsidRPr="00CA1576">
        <w:rPr>
          <w:rFonts w:cs="Times New Roman"/>
          <w:szCs w:val="24"/>
        </w:rPr>
        <w:t xml:space="preserve">Epic of </w:t>
      </w:r>
      <w:r w:rsidR="00727AC3" w:rsidRPr="00CA1576">
        <w:rPr>
          <w:rFonts w:cs="Times New Roman"/>
          <w:szCs w:val="24"/>
        </w:rPr>
        <w:t>Gilgamesh</w:t>
      </w:r>
      <w:r w:rsidR="00F0726B" w:rsidRPr="00CA1576">
        <w:rPr>
          <w:rFonts w:cs="Times New Roman"/>
          <w:szCs w:val="24"/>
        </w:rPr>
        <w:t xml:space="preserve"> </w:t>
      </w:r>
      <w:r w:rsidR="00FB45C0" w:rsidRPr="00CA1576">
        <w:rPr>
          <w:rFonts w:cs="Times New Roman"/>
          <w:szCs w:val="24"/>
        </w:rPr>
        <w:t xml:space="preserve">is </w:t>
      </w:r>
      <w:r w:rsidR="008D456D" w:rsidRPr="00CA1576">
        <w:rPr>
          <w:rFonts w:cs="Times New Roman"/>
          <w:szCs w:val="24"/>
        </w:rPr>
        <w:t>also</w:t>
      </w:r>
      <w:r w:rsidR="00FB45C0" w:rsidRPr="00CA1576">
        <w:rPr>
          <w:rFonts w:cs="Times New Roman"/>
          <w:szCs w:val="24"/>
        </w:rPr>
        <w:t xml:space="preserve"> considered </w:t>
      </w:r>
      <w:r w:rsidR="00862C58" w:rsidRPr="00CA1576">
        <w:rPr>
          <w:rFonts w:cs="Times New Roman"/>
          <w:szCs w:val="24"/>
        </w:rPr>
        <w:t>to be one of the earl</w:t>
      </w:r>
      <w:r w:rsidR="00FB45C0" w:rsidRPr="00CA1576">
        <w:rPr>
          <w:rFonts w:cs="Times New Roman"/>
          <w:szCs w:val="24"/>
        </w:rPr>
        <w:t xml:space="preserve">iest scriptures written in the </w:t>
      </w:r>
      <w:r w:rsidR="00096CD4" w:rsidRPr="00CA1576">
        <w:rPr>
          <w:rFonts w:cs="Times New Roman"/>
          <w:szCs w:val="24"/>
        </w:rPr>
        <w:t xml:space="preserve">ancient time even before the birth of Jesus Christ. </w:t>
      </w:r>
      <w:r w:rsidR="006E40C9" w:rsidRPr="00CA1576">
        <w:rPr>
          <w:rFonts w:cs="Times New Roman"/>
          <w:szCs w:val="24"/>
        </w:rPr>
        <w:t xml:space="preserve">Epic of Gilgamesh is a narration about a </w:t>
      </w:r>
      <w:r w:rsidR="00432120" w:rsidRPr="00CA1576">
        <w:rPr>
          <w:rFonts w:cs="Times New Roman"/>
          <w:szCs w:val="24"/>
        </w:rPr>
        <w:t>strong</w:t>
      </w:r>
      <w:r w:rsidR="00C91103" w:rsidRPr="00CA1576">
        <w:rPr>
          <w:rFonts w:cs="Times New Roman"/>
          <w:szCs w:val="24"/>
        </w:rPr>
        <w:t xml:space="preserve"> and powerful king Gilgamesh</w:t>
      </w:r>
      <w:r w:rsidR="009D26E8" w:rsidRPr="00CA1576">
        <w:rPr>
          <w:rFonts w:cs="Times New Roman"/>
          <w:szCs w:val="24"/>
        </w:rPr>
        <w:t xml:space="preserve">, who </w:t>
      </w:r>
      <w:r w:rsidR="0047274C" w:rsidRPr="00CA1576">
        <w:rPr>
          <w:rFonts w:cs="Times New Roman"/>
          <w:szCs w:val="24"/>
        </w:rPr>
        <w:t>was</w:t>
      </w:r>
      <w:r w:rsidR="009D26E8" w:rsidRPr="00CA1576">
        <w:rPr>
          <w:rFonts w:cs="Times New Roman"/>
          <w:szCs w:val="24"/>
        </w:rPr>
        <w:t xml:space="preserve"> the </w:t>
      </w:r>
      <w:r w:rsidR="0047274C" w:rsidRPr="00CA1576">
        <w:rPr>
          <w:rFonts w:cs="Times New Roman"/>
          <w:szCs w:val="24"/>
        </w:rPr>
        <w:t>priest</w:t>
      </w:r>
      <w:r w:rsidR="009D26E8" w:rsidRPr="00CA1576">
        <w:rPr>
          <w:rFonts w:cs="Times New Roman"/>
          <w:szCs w:val="24"/>
        </w:rPr>
        <w:t>-king of Uruk,</w:t>
      </w:r>
      <w:r w:rsidR="00C91103" w:rsidRPr="00CA1576">
        <w:rPr>
          <w:rFonts w:cs="Times New Roman"/>
          <w:szCs w:val="24"/>
        </w:rPr>
        <w:t xml:space="preserve"> who us</w:t>
      </w:r>
      <w:r w:rsidR="00F31011" w:rsidRPr="00CA1576">
        <w:rPr>
          <w:rFonts w:cs="Times New Roman"/>
          <w:szCs w:val="24"/>
        </w:rPr>
        <w:t>ed to be very cruel towards the pe</w:t>
      </w:r>
      <w:r w:rsidR="00FD7815" w:rsidRPr="00CA1576">
        <w:rPr>
          <w:rFonts w:cs="Times New Roman"/>
          <w:szCs w:val="24"/>
        </w:rPr>
        <w:t xml:space="preserve">ople he used to </w:t>
      </w:r>
      <w:r w:rsidR="00432120" w:rsidRPr="00CA1576">
        <w:rPr>
          <w:rFonts w:cs="Times New Roman"/>
          <w:szCs w:val="24"/>
        </w:rPr>
        <w:t>rule</w:t>
      </w:r>
      <w:r w:rsidR="00FD7815" w:rsidRPr="00CA1576">
        <w:rPr>
          <w:rFonts w:cs="Times New Roman"/>
          <w:szCs w:val="24"/>
        </w:rPr>
        <w:t xml:space="preserve"> </w:t>
      </w:r>
      <w:r w:rsidR="00F31011" w:rsidRPr="00CA1576">
        <w:rPr>
          <w:rFonts w:cs="Times New Roman"/>
          <w:szCs w:val="24"/>
        </w:rPr>
        <w:t xml:space="preserve">over. </w:t>
      </w:r>
    </w:p>
    <w:p w14:paraId="14E4447F" w14:textId="0BE5301B" w:rsidR="00F27113" w:rsidRPr="00CA1576" w:rsidRDefault="00432120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In the initiation of the poem or the story, Gilgamesh is portrayed as a very cruel and </w:t>
      </w:r>
      <w:r w:rsidR="002F1529" w:rsidRPr="00CA1576">
        <w:rPr>
          <w:rFonts w:cs="Times New Roman"/>
          <w:szCs w:val="24"/>
        </w:rPr>
        <w:t>barbarous</w:t>
      </w:r>
      <w:r w:rsidRPr="00CA1576">
        <w:rPr>
          <w:rFonts w:cs="Times New Roman"/>
          <w:szCs w:val="24"/>
        </w:rPr>
        <w:t xml:space="preserve"> ruler who goes </w:t>
      </w:r>
      <w:r w:rsidR="00D96EA5" w:rsidRPr="00CA1576">
        <w:rPr>
          <w:rFonts w:cs="Times New Roman"/>
          <w:szCs w:val="24"/>
        </w:rPr>
        <w:t xml:space="preserve">to any </w:t>
      </w:r>
      <w:r w:rsidR="002F1529" w:rsidRPr="00CA1576">
        <w:rPr>
          <w:rFonts w:cs="Times New Roman"/>
          <w:szCs w:val="24"/>
        </w:rPr>
        <w:t>lengths</w:t>
      </w:r>
      <w:r w:rsidRPr="00CA1576">
        <w:rPr>
          <w:rFonts w:cs="Times New Roman"/>
          <w:szCs w:val="24"/>
        </w:rPr>
        <w:t xml:space="preserve"> to fulfil his evil needs. He </w:t>
      </w:r>
      <w:r w:rsidR="009D26E8" w:rsidRPr="00CA1576">
        <w:rPr>
          <w:rFonts w:cs="Times New Roman"/>
          <w:szCs w:val="24"/>
        </w:rPr>
        <w:t>kills peop</w:t>
      </w:r>
      <w:r w:rsidR="0047274C" w:rsidRPr="00CA1576">
        <w:rPr>
          <w:rFonts w:cs="Times New Roman"/>
          <w:szCs w:val="24"/>
        </w:rPr>
        <w:t xml:space="preserve">le randomly, especially the </w:t>
      </w:r>
      <w:r w:rsidR="00D96EA5" w:rsidRPr="00CA1576">
        <w:rPr>
          <w:rFonts w:cs="Times New Roman"/>
          <w:szCs w:val="24"/>
        </w:rPr>
        <w:t>young</w:t>
      </w:r>
      <w:r w:rsidR="0047274C" w:rsidRPr="00CA1576">
        <w:rPr>
          <w:rFonts w:cs="Times New Roman"/>
          <w:szCs w:val="24"/>
        </w:rPr>
        <w:t xml:space="preserve"> men, </w:t>
      </w:r>
      <w:r w:rsidR="009D26E8" w:rsidRPr="00CA1576">
        <w:rPr>
          <w:rFonts w:cs="Times New Roman"/>
          <w:szCs w:val="24"/>
        </w:rPr>
        <w:t>and</w:t>
      </w:r>
      <w:r w:rsidR="0047274C" w:rsidRPr="00CA1576">
        <w:rPr>
          <w:rFonts w:cs="Times New Roman"/>
          <w:szCs w:val="24"/>
        </w:rPr>
        <w:t xml:space="preserve"> </w:t>
      </w:r>
      <w:r w:rsidR="00D96EA5" w:rsidRPr="00CA1576">
        <w:rPr>
          <w:rFonts w:cs="Times New Roman"/>
          <w:szCs w:val="24"/>
        </w:rPr>
        <w:t>takes</w:t>
      </w:r>
      <w:r w:rsidR="0047274C" w:rsidRPr="00CA1576">
        <w:rPr>
          <w:rFonts w:cs="Times New Roman"/>
          <w:szCs w:val="24"/>
        </w:rPr>
        <w:t xml:space="preserve"> whatever they have. He </w:t>
      </w:r>
      <w:r w:rsidR="00D96EA5" w:rsidRPr="00CA1576">
        <w:rPr>
          <w:rFonts w:cs="Times New Roman"/>
          <w:szCs w:val="24"/>
        </w:rPr>
        <w:t>also</w:t>
      </w:r>
      <w:r w:rsidR="006A1966">
        <w:rPr>
          <w:rFonts w:cs="Times New Roman"/>
          <w:szCs w:val="24"/>
        </w:rPr>
        <w:t xml:space="preserve"> uses their women as he wants</w:t>
      </w:r>
      <w:r w:rsidR="0047274C" w:rsidRPr="00CA1576">
        <w:rPr>
          <w:rFonts w:cs="Times New Roman"/>
          <w:szCs w:val="24"/>
        </w:rPr>
        <w:t>.</w:t>
      </w:r>
      <w:bookmarkStart w:id="0" w:name="_GoBack"/>
      <w:bookmarkEnd w:id="0"/>
    </w:p>
    <w:p w14:paraId="14247E3A" w14:textId="77777777" w:rsidR="00F27113" w:rsidRPr="00CA1576" w:rsidRDefault="00F27113" w:rsidP="00CA1576">
      <w:pPr>
        <w:spacing w:line="480" w:lineRule="auto"/>
        <w:jc w:val="center"/>
        <w:rPr>
          <w:rFonts w:cs="Times New Roman"/>
          <w:i/>
          <w:szCs w:val="24"/>
        </w:rPr>
      </w:pPr>
      <w:r w:rsidRPr="00CA1576">
        <w:rPr>
          <w:rFonts w:cs="Times New Roman"/>
          <w:i/>
          <w:szCs w:val="24"/>
        </w:rPr>
        <w:t>“Gilgamesh does not leave a girl to her mother”</w:t>
      </w:r>
    </w:p>
    <w:p w14:paraId="570B327D" w14:textId="77777777" w:rsidR="00632287" w:rsidRPr="00CA1576" w:rsidRDefault="0047274C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lastRenderedPageBreak/>
        <w:t xml:space="preserve"> </w:t>
      </w:r>
      <w:r w:rsidR="00A30B0F" w:rsidRPr="00CA1576">
        <w:rPr>
          <w:rFonts w:cs="Times New Roman"/>
          <w:szCs w:val="24"/>
        </w:rPr>
        <w:t xml:space="preserve">He meets his twin character </w:t>
      </w:r>
      <w:r w:rsidR="00813515" w:rsidRPr="00CA1576">
        <w:rPr>
          <w:rFonts w:cs="Times New Roman"/>
          <w:szCs w:val="24"/>
        </w:rPr>
        <w:t>Enkidu, who has been created especiall</w:t>
      </w:r>
      <w:r w:rsidR="00441BC7" w:rsidRPr="00CA1576">
        <w:rPr>
          <w:rFonts w:cs="Times New Roman"/>
          <w:szCs w:val="24"/>
        </w:rPr>
        <w:t>y to</w:t>
      </w:r>
      <w:r w:rsidR="00632287" w:rsidRPr="00CA1576">
        <w:rPr>
          <w:rFonts w:cs="Times New Roman"/>
          <w:szCs w:val="24"/>
        </w:rPr>
        <w:t xml:space="preserve"> fight him.</w:t>
      </w:r>
    </w:p>
    <w:p w14:paraId="639CC0D2" w14:textId="77777777" w:rsidR="00632287" w:rsidRPr="00CA1576" w:rsidRDefault="00632287" w:rsidP="00CA1576">
      <w:pPr>
        <w:spacing w:line="240" w:lineRule="auto"/>
        <w:jc w:val="center"/>
        <w:rPr>
          <w:rFonts w:cs="Times New Roman"/>
          <w:i/>
          <w:szCs w:val="24"/>
        </w:rPr>
      </w:pPr>
      <w:r w:rsidRPr="00CA1576">
        <w:rPr>
          <w:rFonts w:cs="Times New Roman"/>
          <w:i/>
          <w:szCs w:val="24"/>
        </w:rPr>
        <w:t>“In the wildness(?) she created valiant Enkidu,</w:t>
      </w:r>
    </w:p>
    <w:p w14:paraId="0F9E2936" w14:textId="77777777" w:rsidR="00632287" w:rsidRDefault="00632287" w:rsidP="00CA1576">
      <w:pPr>
        <w:spacing w:line="24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i/>
          <w:szCs w:val="24"/>
        </w:rPr>
        <w:t>Born of Silence, endowed with strength by Ninurta.”</w:t>
      </w:r>
      <w:r w:rsidR="00CA1576" w:rsidRPr="00CA1576">
        <w:rPr>
          <w:rFonts w:cs="Times New Roman"/>
          <w:szCs w:val="24"/>
        </w:rPr>
        <w:t xml:space="preserve"> (Sandars)</w:t>
      </w:r>
    </w:p>
    <w:p w14:paraId="419FA5D4" w14:textId="77777777" w:rsidR="00CA1576" w:rsidRPr="00CA1576" w:rsidRDefault="00CA1576" w:rsidP="00CA1576">
      <w:pPr>
        <w:spacing w:line="240" w:lineRule="auto"/>
        <w:jc w:val="center"/>
        <w:rPr>
          <w:rFonts w:cs="Times New Roman"/>
          <w:szCs w:val="24"/>
        </w:rPr>
      </w:pPr>
    </w:p>
    <w:p w14:paraId="24A98C1C" w14:textId="77777777" w:rsidR="00432120" w:rsidRPr="00CA1576" w:rsidRDefault="00813515" w:rsidP="00CA1576">
      <w:pPr>
        <w:spacing w:line="480" w:lineRule="auto"/>
        <w:ind w:firstLine="720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>Gilg</w:t>
      </w:r>
      <w:r w:rsidR="003731C3" w:rsidRPr="00CA1576">
        <w:rPr>
          <w:rFonts w:cs="Times New Roman"/>
          <w:szCs w:val="24"/>
        </w:rPr>
        <w:t xml:space="preserve">amesh wants to seek Utnapishtim, immorality, and goes on a long and tough journey to ask for it from Gods, but returns with something much more worthy and meaningful. </w:t>
      </w:r>
    </w:p>
    <w:p w14:paraId="1770DCB3" w14:textId="77777777" w:rsidR="00632287" w:rsidRPr="00CA1576" w:rsidRDefault="00632287" w:rsidP="00CA1576">
      <w:pPr>
        <w:tabs>
          <w:tab w:val="left" w:pos="1777"/>
        </w:tabs>
        <w:spacing w:line="480" w:lineRule="auto"/>
        <w:rPr>
          <w:rFonts w:cs="Times New Roman"/>
          <w:b/>
          <w:szCs w:val="24"/>
          <w:u w:val="single"/>
        </w:rPr>
      </w:pPr>
    </w:p>
    <w:p w14:paraId="5FCF804A" w14:textId="77777777" w:rsidR="000E21B7" w:rsidRPr="00CA1576" w:rsidRDefault="000E21B7" w:rsidP="00CA1576">
      <w:pPr>
        <w:tabs>
          <w:tab w:val="left" w:pos="1777"/>
        </w:tabs>
        <w:spacing w:line="480" w:lineRule="auto"/>
        <w:rPr>
          <w:rFonts w:cs="Times New Roman"/>
          <w:b/>
          <w:szCs w:val="24"/>
          <w:u w:val="single"/>
        </w:rPr>
      </w:pPr>
      <w:r w:rsidRPr="00CA1576">
        <w:rPr>
          <w:rFonts w:cs="Times New Roman"/>
          <w:b/>
          <w:szCs w:val="24"/>
          <w:u w:val="single"/>
        </w:rPr>
        <w:t>Discussion</w:t>
      </w:r>
    </w:p>
    <w:p w14:paraId="367978BD" w14:textId="1016E06B" w:rsidR="0063651E" w:rsidRPr="00CA1576" w:rsidRDefault="00D54116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Joseph </w:t>
      </w:r>
      <w:r w:rsidR="00133D04" w:rsidRPr="00CA1576">
        <w:rPr>
          <w:rFonts w:cs="Times New Roman"/>
          <w:szCs w:val="24"/>
        </w:rPr>
        <w:t>Campbell</w:t>
      </w:r>
      <w:r w:rsidRPr="00CA1576">
        <w:rPr>
          <w:rFonts w:cs="Times New Roman"/>
          <w:szCs w:val="24"/>
        </w:rPr>
        <w:t xml:space="preserve"> in his notes about the </w:t>
      </w:r>
      <w:r w:rsidR="00D6698F" w:rsidRPr="00CA1576">
        <w:rPr>
          <w:rFonts w:cs="Times New Roman"/>
          <w:szCs w:val="24"/>
        </w:rPr>
        <w:t>“Epic of Gilgamesh”</w:t>
      </w:r>
      <w:r w:rsidR="00E26633" w:rsidRPr="00CA1576">
        <w:rPr>
          <w:rFonts w:cs="Times New Roman"/>
          <w:szCs w:val="24"/>
        </w:rPr>
        <w:t xml:space="preserve"> informs t</w:t>
      </w:r>
      <w:r w:rsidR="00C65EE8" w:rsidRPr="00CA1576">
        <w:rPr>
          <w:rFonts w:cs="Times New Roman"/>
          <w:szCs w:val="24"/>
        </w:rPr>
        <w:t xml:space="preserve">he </w:t>
      </w:r>
      <w:r w:rsidR="00133D04" w:rsidRPr="00CA1576">
        <w:rPr>
          <w:rFonts w:cs="Times New Roman"/>
          <w:szCs w:val="24"/>
        </w:rPr>
        <w:t>reader</w:t>
      </w:r>
      <w:r w:rsidR="00C65EE8" w:rsidRPr="00CA1576">
        <w:rPr>
          <w:rFonts w:cs="Times New Roman"/>
          <w:szCs w:val="24"/>
        </w:rPr>
        <w:t xml:space="preserve"> about the whole narration</w:t>
      </w:r>
      <w:r w:rsidR="00E26633" w:rsidRPr="00CA1576">
        <w:rPr>
          <w:rFonts w:cs="Times New Roman"/>
          <w:szCs w:val="24"/>
        </w:rPr>
        <w:t xml:space="preserve"> </w:t>
      </w:r>
      <w:r w:rsidR="00133D04" w:rsidRPr="00CA1576">
        <w:rPr>
          <w:rFonts w:cs="Times New Roman"/>
          <w:szCs w:val="24"/>
        </w:rPr>
        <w:t>of Gilgamesh</w:t>
      </w:r>
      <w:r w:rsidR="00E26633" w:rsidRPr="00CA1576">
        <w:rPr>
          <w:rFonts w:cs="Times New Roman"/>
          <w:szCs w:val="24"/>
        </w:rPr>
        <w:t xml:space="preserve"> </w:t>
      </w:r>
      <w:r w:rsidR="00441BC7" w:rsidRPr="00CA1576">
        <w:rPr>
          <w:rFonts w:cs="Times New Roman"/>
          <w:szCs w:val="24"/>
        </w:rPr>
        <w:t>and</w:t>
      </w:r>
      <w:r w:rsidR="00133D04" w:rsidRPr="00CA1576">
        <w:rPr>
          <w:rFonts w:cs="Times New Roman"/>
          <w:szCs w:val="24"/>
        </w:rPr>
        <w:t xml:space="preserve"> what he infers from the overall situations. </w:t>
      </w:r>
      <w:r w:rsidR="0002177F" w:rsidRPr="00CA1576">
        <w:rPr>
          <w:rFonts w:cs="Times New Roman"/>
          <w:szCs w:val="24"/>
        </w:rPr>
        <w:t xml:space="preserve">Joseph Campbell has narrated that </w:t>
      </w:r>
      <w:r w:rsidR="009865D5" w:rsidRPr="00CA1576">
        <w:rPr>
          <w:rFonts w:cs="Times New Roman"/>
          <w:szCs w:val="24"/>
        </w:rPr>
        <w:t>Gilgamesh went on a mystic journey to find Utnapishtim or immorality but he came back with something much more meaningful and lasting</w:t>
      </w:r>
      <w:r w:rsidR="0063651E" w:rsidRPr="00CA1576">
        <w:rPr>
          <w:rFonts w:cs="Times New Roman"/>
          <w:szCs w:val="24"/>
        </w:rPr>
        <w:t>:</w:t>
      </w:r>
      <w:r w:rsidR="009865D5" w:rsidRPr="00CA1576">
        <w:rPr>
          <w:rFonts w:cs="Times New Roman"/>
          <w:szCs w:val="24"/>
        </w:rPr>
        <w:t xml:space="preserve"> wisdom. </w:t>
      </w:r>
      <w:r w:rsidR="004D1159">
        <w:rPr>
          <w:rFonts w:cs="Times New Roman"/>
          <w:szCs w:val="24"/>
        </w:rPr>
        <w:t>Here,</w:t>
      </w:r>
      <w:r w:rsidR="0063651E" w:rsidRPr="00CA1576">
        <w:rPr>
          <w:rFonts w:cs="Times New Roman"/>
          <w:szCs w:val="24"/>
        </w:rPr>
        <w:t xml:space="preserve"> the question arises that </w:t>
      </w:r>
      <w:r w:rsidR="00525D99" w:rsidRPr="00CA1576">
        <w:rPr>
          <w:rFonts w:cs="Times New Roman"/>
          <w:szCs w:val="24"/>
        </w:rPr>
        <w:t>whether</w:t>
      </w:r>
      <w:r w:rsidR="0063651E" w:rsidRPr="00CA1576">
        <w:rPr>
          <w:rFonts w:cs="Times New Roman"/>
          <w:szCs w:val="24"/>
        </w:rPr>
        <w:t xml:space="preserve"> </w:t>
      </w:r>
      <w:r w:rsidR="00525D99" w:rsidRPr="00CA1576">
        <w:rPr>
          <w:rFonts w:cs="Times New Roman"/>
          <w:szCs w:val="24"/>
        </w:rPr>
        <w:t>Gilgamesh</w:t>
      </w:r>
      <w:r w:rsidR="0063651E" w:rsidRPr="00CA1576">
        <w:rPr>
          <w:rFonts w:cs="Times New Roman"/>
          <w:szCs w:val="24"/>
        </w:rPr>
        <w:t xml:space="preserve"> is a real hero or not or</w:t>
      </w:r>
      <w:r w:rsidR="007F0614">
        <w:rPr>
          <w:rFonts w:cs="Times New Roman"/>
          <w:szCs w:val="24"/>
        </w:rPr>
        <w:t>,</w:t>
      </w:r>
      <w:r w:rsidR="0063651E" w:rsidRPr="00CA1576">
        <w:rPr>
          <w:rFonts w:cs="Times New Roman"/>
          <w:szCs w:val="24"/>
        </w:rPr>
        <w:t xml:space="preserve"> can he be considered a real hero. </w:t>
      </w:r>
      <w:r w:rsidR="00525D99" w:rsidRPr="00CA1576">
        <w:rPr>
          <w:rFonts w:cs="Times New Roman"/>
          <w:szCs w:val="24"/>
        </w:rPr>
        <w:t xml:space="preserve">This question can be answered in a number of ways. </w:t>
      </w:r>
      <w:r w:rsidR="006B1349" w:rsidRPr="00CA1576">
        <w:rPr>
          <w:rFonts w:cs="Times New Roman"/>
          <w:szCs w:val="24"/>
        </w:rPr>
        <w:t>Various dime</w:t>
      </w:r>
      <w:r w:rsidR="00CA1576">
        <w:rPr>
          <w:rFonts w:cs="Times New Roman"/>
          <w:szCs w:val="24"/>
        </w:rPr>
        <w:t>ns</w:t>
      </w:r>
      <w:r w:rsidR="006B1349" w:rsidRPr="00CA1576">
        <w:rPr>
          <w:rFonts w:cs="Times New Roman"/>
          <w:szCs w:val="24"/>
        </w:rPr>
        <w:t>ions arise out of this story</w:t>
      </w:r>
      <w:r w:rsidR="0061112D">
        <w:rPr>
          <w:rFonts w:cs="Times New Roman"/>
          <w:szCs w:val="24"/>
        </w:rPr>
        <w:t>; t</w:t>
      </w:r>
      <w:r w:rsidR="006B1349" w:rsidRPr="00CA1576">
        <w:rPr>
          <w:rFonts w:cs="Times New Roman"/>
          <w:szCs w:val="24"/>
        </w:rPr>
        <w:t xml:space="preserve">he character </w:t>
      </w:r>
      <w:r w:rsidR="00112A4E" w:rsidRPr="00CA1576">
        <w:rPr>
          <w:rFonts w:cs="Times New Roman"/>
          <w:szCs w:val="24"/>
        </w:rPr>
        <w:t>of</w:t>
      </w:r>
      <w:r w:rsidR="006B1349" w:rsidRPr="00CA1576">
        <w:rPr>
          <w:rFonts w:cs="Times New Roman"/>
          <w:szCs w:val="24"/>
        </w:rPr>
        <w:t xml:space="preserve"> Gilgamesh </w:t>
      </w:r>
      <w:r w:rsidR="001F7AF5" w:rsidRPr="00CA1576">
        <w:rPr>
          <w:rFonts w:cs="Times New Roman"/>
          <w:szCs w:val="24"/>
        </w:rPr>
        <w:t xml:space="preserve">can be seen in the light of all the definitions of heroism. </w:t>
      </w:r>
    </w:p>
    <w:p w14:paraId="6D19CD0A" w14:textId="77777777" w:rsidR="0006387B" w:rsidRPr="00CA1576" w:rsidRDefault="00F51C70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Usually, </w:t>
      </w:r>
      <w:r w:rsidR="00CA1576">
        <w:rPr>
          <w:rFonts w:cs="Times New Roman"/>
          <w:szCs w:val="24"/>
        </w:rPr>
        <w:t xml:space="preserve">a </w:t>
      </w:r>
      <w:r w:rsidRPr="00CA1576">
        <w:rPr>
          <w:rFonts w:cs="Times New Roman"/>
          <w:szCs w:val="24"/>
        </w:rPr>
        <w:t xml:space="preserve">hero is a </w:t>
      </w:r>
      <w:r w:rsidR="00095B02" w:rsidRPr="00CA1576">
        <w:rPr>
          <w:rFonts w:cs="Times New Roman"/>
          <w:szCs w:val="24"/>
        </w:rPr>
        <w:t>man</w:t>
      </w:r>
      <w:r w:rsidRPr="00CA1576">
        <w:rPr>
          <w:rFonts w:cs="Times New Roman"/>
          <w:szCs w:val="24"/>
        </w:rPr>
        <w:t xml:space="preserve"> who is </w:t>
      </w:r>
      <w:r w:rsidR="00095B02" w:rsidRPr="00CA1576">
        <w:rPr>
          <w:rFonts w:cs="Times New Roman"/>
          <w:szCs w:val="24"/>
        </w:rPr>
        <w:t>strong</w:t>
      </w:r>
      <w:r w:rsidRPr="00CA1576">
        <w:rPr>
          <w:rFonts w:cs="Times New Roman"/>
          <w:szCs w:val="24"/>
        </w:rPr>
        <w:t xml:space="preserve"> and powerful and faces every issue very bravely. </w:t>
      </w:r>
      <w:r w:rsidR="00CA0EBD" w:rsidRPr="00CA1576">
        <w:rPr>
          <w:rFonts w:cs="Times New Roman"/>
          <w:szCs w:val="24"/>
        </w:rPr>
        <w:t xml:space="preserve">The definition of heroism comprises of both </w:t>
      </w:r>
      <w:r w:rsidR="00FF604B" w:rsidRPr="00CA1576">
        <w:rPr>
          <w:rFonts w:cs="Times New Roman"/>
          <w:szCs w:val="24"/>
        </w:rPr>
        <w:t xml:space="preserve">physical valor and </w:t>
      </w:r>
      <w:r w:rsidR="00D56846" w:rsidRPr="00CA1576">
        <w:rPr>
          <w:rFonts w:cs="Times New Roman"/>
          <w:szCs w:val="24"/>
        </w:rPr>
        <w:t xml:space="preserve">exceptional </w:t>
      </w:r>
      <w:r w:rsidR="00FF604B" w:rsidRPr="00CA1576">
        <w:rPr>
          <w:rFonts w:cs="Times New Roman"/>
          <w:szCs w:val="24"/>
        </w:rPr>
        <w:t xml:space="preserve">mental </w:t>
      </w:r>
      <w:r w:rsidR="00933CF2" w:rsidRPr="00CA1576">
        <w:rPr>
          <w:rFonts w:cs="Times New Roman"/>
          <w:szCs w:val="24"/>
        </w:rPr>
        <w:t>capability</w:t>
      </w:r>
      <w:r w:rsidR="00FF604B" w:rsidRPr="00CA1576">
        <w:rPr>
          <w:rFonts w:cs="Times New Roman"/>
          <w:szCs w:val="24"/>
        </w:rPr>
        <w:t xml:space="preserve">. </w:t>
      </w:r>
      <w:r w:rsidR="00933CF2" w:rsidRPr="00CA1576">
        <w:rPr>
          <w:rFonts w:cs="Times New Roman"/>
          <w:szCs w:val="24"/>
        </w:rPr>
        <w:t xml:space="preserve">If considered in </w:t>
      </w:r>
      <w:r w:rsidR="00651982" w:rsidRPr="00CA1576">
        <w:rPr>
          <w:rFonts w:cs="Times New Roman"/>
          <w:szCs w:val="24"/>
        </w:rPr>
        <w:t xml:space="preserve">terms of physical </w:t>
      </w:r>
      <w:r w:rsidR="000E4EFB" w:rsidRPr="00CA1576">
        <w:rPr>
          <w:rFonts w:cs="Times New Roman"/>
          <w:szCs w:val="24"/>
        </w:rPr>
        <w:t>capabilities, Gilgamesh can</w:t>
      </w:r>
      <w:r w:rsidR="00862ACD" w:rsidRPr="00CA1576">
        <w:rPr>
          <w:rFonts w:cs="Times New Roman"/>
          <w:szCs w:val="24"/>
        </w:rPr>
        <w:t xml:space="preserve"> undoubtedly be called a hero.</w:t>
      </w:r>
    </w:p>
    <w:p w14:paraId="11DBE56F" w14:textId="77777777" w:rsidR="0006387B" w:rsidRPr="00CA1576" w:rsidRDefault="0006387B" w:rsidP="00CA1576">
      <w:pPr>
        <w:spacing w:line="48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i/>
          <w:szCs w:val="24"/>
        </w:rPr>
        <w:t>“</w:t>
      </w:r>
      <w:r w:rsidR="00CA1576" w:rsidRPr="00CA1576">
        <w:rPr>
          <w:rFonts w:cs="Times New Roman"/>
          <w:i/>
          <w:szCs w:val="24"/>
        </w:rPr>
        <w:t>He</w:t>
      </w:r>
      <w:r w:rsidRPr="00CA1576">
        <w:rPr>
          <w:rFonts w:cs="Times New Roman"/>
          <w:i/>
          <w:szCs w:val="24"/>
        </w:rPr>
        <w:t xml:space="preserve"> is the hero, born of Uruk the goring wild bull.”</w:t>
      </w:r>
      <w:r w:rsidR="00CA1576" w:rsidRPr="00CA1576">
        <w:rPr>
          <w:rFonts w:cs="Times New Roman"/>
          <w:szCs w:val="24"/>
        </w:rPr>
        <w:t xml:space="preserve"> (Sandars)</w:t>
      </w:r>
    </w:p>
    <w:p w14:paraId="3BFD7CE9" w14:textId="77777777" w:rsidR="00441BC7" w:rsidRPr="00CA1576" w:rsidRDefault="000E4EFB" w:rsidP="00CA1576">
      <w:pPr>
        <w:spacing w:line="480" w:lineRule="auto"/>
        <w:ind w:firstLine="720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>In fact</w:t>
      </w:r>
      <w:r w:rsidR="00CA1576">
        <w:rPr>
          <w:rFonts w:cs="Times New Roman"/>
          <w:szCs w:val="24"/>
        </w:rPr>
        <w:t>,</w:t>
      </w:r>
      <w:r w:rsidRPr="00CA1576">
        <w:rPr>
          <w:rFonts w:cs="Times New Roman"/>
          <w:szCs w:val="24"/>
        </w:rPr>
        <w:t xml:space="preserve"> he can be considered an extraordinary </w:t>
      </w:r>
      <w:r w:rsidR="00B21D10" w:rsidRPr="00CA1576">
        <w:rPr>
          <w:rFonts w:cs="Times New Roman"/>
          <w:szCs w:val="24"/>
        </w:rPr>
        <w:t xml:space="preserve">hero. He </w:t>
      </w:r>
      <w:r w:rsidR="00862ACD" w:rsidRPr="00CA1576">
        <w:rPr>
          <w:rFonts w:cs="Times New Roman"/>
          <w:szCs w:val="24"/>
        </w:rPr>
        <w:t>possesses</w:t>
      </w:r>
      <w:r w:rsidRPr="00CA1576">
        <w:rPr>
          <w:rFonts w:cs="Times New Roman"/>
          <w:szCs w:val="24"/>
        </w:rPr>
        <w:t xml:space="preserve"> all the physical </w:t>
      </w:r>
      <w:r w:rsidR="00862ACD" w:rsidRPr="00CA1576">
        <w:rPr>
          <w:rFonts w:cs="Times New Roman"/>
          <w:szCs w:val="24"/>
        </w:rPr>
        <w:t>qualities</w:t>
      </w:r>
      <w:r w:rsidR="00B21D10" w:rsidRPr="00CA1576">
        <w:rPr>
          <w:rFonts w:cs="Times New Roman"/>
          <w:szCs w:val="24"/>
        </w:rPr>
        <w:t xml:space="preserve"> that a true hero should have.</w:t>
      </w:r>
    </w:p>
    <w:p w14:paraId="06ADC938" w14:textId="77777777" w:rsidR="00441BC7" w:rsidRPr="00CA1576" w:rsidRDefault="00441BC7" w:rsidP="00CA1576">
      <w:pPr>
        <w:spacing w:line="480" w:lineRule="auto"/>
        <w:jc w:val="center"/>
        <w:rPr>
          <w:rFonts w:cs="Times New Roman"/>
          <w:i/>
          <w:szCs w:val="24"/>
        </w:rPr>
      </w:pPr>
      <w:r w:rsidRPr="00CA1576">
        <w:rPr>
          <w:rFonts w:cs="Times New Roman"/>
          <w:szCs w:val="24"/>
        </w:rPr>
        <w:t>“</w:t>
      </w:r>
      <w:r w:rsidRPr="00CA1576">
        <w:rPr>
          <w:rFonts w:cs="Times New Roman"/>
          <w:i/>
          <w:szCs w:val="24"/>
        </w:rPr>
        <w:t>Who can compare with him in kingliness?</w:t>
      </w:r>
    </w:p>
    <w:p w14:paraId="540D2343" w14:textId="77777777" w:rsidR="00441BC7" w:rsidRPr="00CA1576" w:rsidRDefault="00441BC7" w:rsidP="00CA1576">
      <w:pPr>
        <w:spacing w:line="48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i/>
          <w:szCs w:val="24"/>
        </w:rPr>
        <w:t>Who can say like Gilgamesh: "I am King”?”</w:t>
      </w:r>
      <w:r w:rsidR="00CA1576" w:rsidRPr="00CA1576">
        <w:rPr>
          <w:rFonts w:cs="Times New Roman"/>
          <w:i/>
          <w:szCs w:val="24"/>
        </w:rPr>
        <w:t xml:space="preserve"> </w:t>
      </w:r>
      <w:r w:rsidR="00CA1576" w:rsidRPr="00CA1576">
        <w:rPr>
          <w:rFonts w:cs="Times New Roman"/>
          <w:szCs w:val="24"/>
        </w:rPr>
        <w:t>(Sandars)</w:t>
      </w:r>
    </w:p>
    <w:p w14:paraId="170EAAD7" w14:textId="77777777" w:rsidR="00333656" w:rsidRPr="00CA1576" w:rsidRDefault="00B21D10" w:rsidP="0061112D">
      <w:pPr>
        <w:spacing w:line="480" w:lineRule="auto"/>
        <w:ind w:firstLine="720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 xml:space="preserve">He is tall, he is strong and he is masculine. </w:t>
      </w:r>
      <w:r w:rsidR="00AC4FDD" w:rsidRPr="00CA1576">
        <w:rPr>
          <w:rFonts w:cs="Times New Roman"/>
          <w:szCs w:val="24"/>
        </w:rPr>
        <w:t xml:space="preserve">The poet also points out towards the fact that he is also desirable. </w:t>
      </w:r>
      <w:r w:rsidR="00D84E8A" w:rsidRPr="00CA1576">
        <w:rPr>
          <w:rFonts w:cs="Times New Roman"/>
          <w:szCs w:val="24"/>
        </w:rPr>
        <w:t xml:space="preserve">He exhibits bravery at all the points </w:t>
      </w:r>
      <w:r w:rsidR="00AC4FDD" w:rsidRPr="00CA1576">
        <w:rPr>
          <w:rFonts w:cs="Times New Roman"/>
          <w:szCs w:val="24"/>
        </w:rPr>
        <w:t>of his life. Whether it is confronting</w:t>
      </w:r>
      <w:r w:rsidR="00B967EC" w:rsidRPr="00CA1576">
        <w:rPr>
          <w:rFonts w:cs="Times New Roman"/>
          <w:szCs w:val="24"/>
        </w:rPr>
        <w:t>, Humbaba,</w:t>
      </w:r>
      <w:r w:rsidR="00AC4FDD" w:rsidRPr="00CA1576">
        <w:rPr>
          <w:rFonts w:cs="Times New Roman"/>
          <w:szCs w:val="24"/>
        </w:rPr>
        <w:t xml:space="preserve"> the</w:t>
      </w:r>
      <w:r w:rsidR="00995BCD" w:rsidRPr="00CA1576">
        <w:rPr>
          <w:rFonts w:cs="Times New Roman"/>
          <w:szCs w:val="24"/>
        </w:rPr>
        <w:t xml:space="preserve"> evil</w:t>
      </w:r>
      <w:r w:rsidR="00AC4FDD" w:rsidRPr="00CA1576">
        <w:rPr>
          <w:rFonts w:cs="Times New Roman"/>
          <w:szCs w:val="24"/>
        </w:rPr>
        <w:t xml:space="preserve"> monster of</w:t>
      </w:r>
      <w:r w:rsidR="00161C13" w:rsidRPr="00CA1576">
        <w:rPr>
          <w:rFonts w:cs="Times New Roman"/>
          <w:szCs w:val="24"/>
        </w:rPr>
        <w:t xml:space="preserve"> the C</w:t>
      </w:r>
      <w:r w:rsidR="00995BCD" w:rsidRPr="00CA1576">
        <w:rPr>
          <w:rFonts w:cs="Times New Roman"/>
          <w:szCs w:val="24"/>
        </w:rPr>
        <w:t xml:space="preserve">edar Forest, </w:t>
      </w:r>
      <w:r w:rsidR="00B967EC" w:rsidRPr="00CA1576">
        <w:rPr>
          <w:rFonts w:cs="Times New Roman"/>
          <w:szCs w:val="24"/>
        </w:rPr>
        <w:t>or killing the</w:t>
      </w:r>
      <w:r w:rsidR="00F6069F" w:rsidRPr="00CA1576">
        <w:rPr>
          <w:rFonts w:cs="Times New Roman"/>
          <w:szCs w:val="24"/>
        </w:rPr>
        <w:t xml:space="preserve"> s</w:t>
      </w:r>
      <w:r w:rsidR="00F84B4A" w:rsidRPr="00CA1576">
        <w:rPr>
          <w:rFonts w:cs="Times New Roman"/>
          <w:szCs w:val="24"/>
        </w:rPr>
        <w:t xml:space="preserve">trong bull of Heaven, he exhibits exceptional physical strength </w:t>
      </w:r>
      <w:r w:rsidR="00095B02" w:rsidRPr="00CA1576">
        <w:rPr>
          <w:rFonts w:cs="Times New Roman"/>
          <w:szCs w:val="24"/>
        </w:rPr>
        <w:t>and</w:t>
      </w:r>
      <w:r w:rsidR="00F84B4A" w:rsidRPr="00CA1576">
        <w:rPr>
          <w:rFonts w:cs="Times New Roman"/>
          <w:szCs w:val="24"/>
        </w:rPr>
        <w:t xml:space="preserve"> valor at every p</w:t>
      </w:r>
      <w:r w:rsidR="00F6069F" w:rsidRPr="00CA1576">
        <w:rPr>
          <w:rFonts w:cs="Times New Roman"/>
          <w:szCs w:val="24"/>
        </w:rPr>
        <w:t>o</w:t>
      </w:r>
      <w:r w:rsidR="00333656" w:rsidRPr="00CA1576">
        <w:rPr>
          <w:rFonts w:cs="Times New Roman"/>
          <w:szCs w:val="24"/>
        </w:rPr>
        <w:t>int.</w:t>
      </w:r>
    </w:p>
    <w:p w14:paraId="28BCCA5B" w14:textId="77777777" w:rsidR="00333656" w:rsidRPr="00CA1576" w:rsidRDefault="00333656" w:rsidP="00CA1576">
      <w:pPr>
        <w:spacing w:line="48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i/>
          <w:szCs w:val="24"/>
        </w:rPr>
        <w:t>“</w:t>
      </w:r>
      <w:r w:rsidR="00CA1576" w:rsidRPr="00CA1576">
        <w:rPr>
          <w:rFonts w:cs="Times New Roman"/>
          <w:i/>
          <w:szCs w:val="24"/>
        </w:rPr>
        <w:t>W</w:t>
      </w:r>
      <w:r w:rsidRPr="00CA1576">
        <w:rPr>
          <w:rFonts w:cs="Times New Roman"/>
          <w:i/>
          <w:szCs w:val="24"/>
        </w:rPr>
        <w:t>ho destroyed Humbaba who lived in the Cedar Forest”</w:t>
      </w:r>
      <w:r w:rsidR="00CA1576" w:rsidRPr="00CA1576">
        <w:rPr>
          <w:rFonts w:cs="Times New Roman"/>
          <w:szCs w:val="24"/>
        </w:rPr>
        <w:t xml:space="preserve"> (Sandars)</w:t>
      </w:r>
    </w:p>
    <w:p w14:paraId="6DABCD23" w14:textId="74B9E032" w:rsidR="00064AA7" w:rsidRPr="00CA1576" w:rsidRDefault="00064AA7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</w:r>
      <w:r w:rsidR="00095B02" w:rsidRPr="00CA1576">
        <w:rPr>
          <w:rFonts w:cs="Times New Roman"/>
          <w:szCs w:val="24"/>
        </w:rPr>
        <w:t>Gilgamesh</w:t>
      </w:r>
      <w:r w:rsidRPr="00CA1576">
        <w:rPr>
          <w:rFonts w:cs="Times New Roman"/>
          <w:szCs w:val="24"/>
        </w:rPr>
        <w:t xml:space="preserve"> </w:t>
      </w:r>
      <w:r w:rsidR="0061112D">
        <w:rPr>
          <w:rFonts w:cs="Times New Roman"/>
          <w:szCs w:val="24"/>
        </w:rPr>
        <w:t>is portrayed</w:t>
      </w:r>
      <w:r w:rsidR="00CC5017" w:rsidRPr="00CA1576">
        <w:rPr>
          <w:rFonts w:cs="Times New Roman"/>
          <w:szCs w:val="24"/>
        </w:rPr>
        <w:t xml:space="preserve"> to be P</w:t>
      </w:r>
      <w:r w:rsidRPr="00CA1576">
        <w:rPr>
          <w:rFonts w:cs="Times New Roman"/>
          <w:szCs w:val="24"/>
        </w:rPr>
        <w:t xml:space="preserve">riest-king who </w:t>
      </w:r>
      <w:r w:rsidR="00A55CEF">
        <w:rPr>
          <w:rFonts w:cs="Times New Roman"/>
          <w:szCs w:val="24"/>
        </w:rPr>
        <w:t xml:space="preserve">is strong and masculine, </w:t>
      </w:r>
      <w:r w:rsidR="00CC5017" w:rsidRPr="00CA1576">
        <w:rPr>
          <w:rFonts w:cs="Times New Roman"/>
          <w:szCs w:val="24"/>
        </w:rPr>
        <w:t xml:space="preserve">but he uses all his powers in a wrong way. </w:t>
      </w:r>
      <w:r w:rsidR="00161C13" w:rsidRPr="00CA1576">
        <w:rPr>
          <w:rFonts w:cs="Times New Roman"/>
          <w:szCs w:val="24"/>
        </w:rPr>
        <w:t xml:space="preserve">He is extremely arrogant and </w:t>
      </w:r>
      <w:r w:rsidR="009C12C6" w:rsidRPr="00CA1576">
        <w:rPr>
          <w:rFonts w:cs="Times New Roman"/>
          <w:szCs w:val="24"/>
        </w:rPr>
        <w:t>barbarous</w:t>
      </w:r>
      <w:r w:rsidR="00AA32AB" w:rsidRPr="00CA1576">
        <w:rPr>
          <w:rFonts w:cs="Times New Roman"/>
          <w:szCs w:val="24"/>
        </w:rPr>
        <w:t xml:space="preserve"> and thinks that no one is more powerful than him. </w:t>
      </w:r>
      <w:r w:rsidR="00CC5017" w:rsidRPr="00CA1576">
        <w:rPr>
          <w:rFonts w:cs="Times New Roman"/>
          <w:szCs w:val="24"/>
        </w:rPr>
        <w:t xml:space="preserve">He </w:t>
      </w:r>
      <w:r w:rsidR="00076434" w:rsidRPr="00CA1576">
        <w:rPr>
          <w:rFonts w:cs="Times New Roman"/>
          <w:szCs w:val="24"/>
        </w:rPr>
        <w:t>kills people for no reason, especially the young people and uses women</w:t>
      </w:r>
      <w:r w:rsidR="009C12C6" w:rsidRPr="00CA1576">
        <w:rPr>
          <w:rFonts w:cs="Times New Roman"/>
          <w:szCs w:val="24"/>
        </w:rPr>
        <w:t xml:space="preserve"> as he wants to please himself. In his </w:t>
      </w:r>
      <w:r w:rsidR="00852AC6" w:rsidRPr="00CA1576">
        <w:rPr>
          <w:rFonts w:cs="Times New Roman"/>
          <w:szCs w:val="24"/>
        </w:rPr>
        <w:t xml:space="preserve">arrogance of power and wealth, </w:t>
      </w:r>
      <w:r w:rsidR="008A4742" w:rsidRPr="00CA1576">
        <w:rPr>
          <w:rFonts w:cs="Times New Roman"/>
          <w:szCs w:val="24"/>
        </w:rPr>
        <w:t xml:space="preserve">he does not realize that he is making his own </w:t>
      </w:r>
      <w:r w:rsidR="00095B02" w:rsidRPr="00CA1576">
        <w:rPr>
          <w:rFonts w:cs="Times New Roman"/>
          <w:szCs w:val="24"/>
        </w:rPr>
        <w:t>substitutes</w:t>
      </w:r>
      <w:r w:rsidR="008A4742" w:rsidRPr="00CA1576">
        <w:rPr>
          <w:rFonts w:cs="Times New Roman"/>
          <w:szCs w:val="24"/>
        </w:rPr>
        <w:t xml:space="preserve"> against him. </w:t>
      </w:r>
      <w:r w:rsidR="00095B02" w:rsidRPr="00CA1576">
        <w:rPr>
          <w:rFonts w:cs="Times New Roman"/>
          <w:szCs w:val="24"/>
        </w:rPr>
        <w:t>Just</w:t>
      </w:r>
      <w:r w:rsidR="008A4742" w:rsidRPr="00CA1576">
        <w:rPr>
          <w:rFonts w:cs="Times New Roman"/>
          <w:szCs w:val="24"/>
        </w:rPr>
        <w:t xml:space="preserve"> like any other cruel ruler, he wishes to have </w:t>
      </w:r>
      <w:r w:rsidR="00095B02" w:rsidRPr="00CA1576">
        <w:rPr>
          <w:rFonts w:cs="Times New Roman"/>
          <w:szCs w:val="24"/>
        </w:rPr>
        <w:t>enormous</w:t>
      </w:r>
      <w:r w:rsidR="008A4742" w:rsidRPr="00CA1576">
        <w:rPr>
          <w:rFonts w:cs="Times New Roman"/>
          <w:szCs w:val="24"/>
        </w:rPr>
        <w:t xml:space="preserve"> power that would last forever. He </w:t>
      </w:r>
      <w:r w:rsidR="0063464B" w:rsidRPr="00CA1576">
        <w:rPr>
          <w:rFonts w:cs="Times New Roman"/>
          <w:szCs w:val="24"/>
        </w:rPr>
        <w:t>come</w:t>
      </w:r>
      <w:r w:rsidR="00673948" w:rsidRPr="00CA1576">
        <w:rPr>
          <w:rFonts w:cs="Times New Roman"/>
          <w:szCs w:val="24"/>
        </w:rPr>
        <w:t>s</w:t>
      </w:r>
      <w:r w:rsidR="0063464B" w:rsidRPr="00CA1576">
        <w:rPr>
          <w:rFonts w:cs="Times New Roman"/>
          <w:szCs w:val="24"/>
        </w:rPr>
        <w:t xml:space="preserve"> </w:t>
      </w:r>
      <w:r w:rsidR="00673948" w:rsidRPr="00CA1576">
        <w:rPr>
          <w:rFonts w:cs="Times New Roman"/>
          <w:szCs w:val="24"/>
        </w:rPr>
        <w:t xml:space="preserve">to know that </w:t>
      </w:r>
      <w:r w:rsidR="0063464B" w:rsidRPr="00CA1576">
        <w:rPr>
          <w:rFonts w:cs="Times New Roman"/>
          <w:szCs w:val="24"/>
        </w:rPr>
        <w:t xml:space="preserve">the power of </w:t>
      </w:r>
      <w:r w:rsidR="00397E05" w:rsidRPr="00CA1576">
        <w:rPr>
          <w:rFonts w:cs="Times New Roman"/>
          <w:szCs w:val="24"/>
        </w:rPr>
        <w:t>immortality</w:t>
      </w:r>
      <w:r w:rsidR="0063464B" w:rsidRPr="00CA1576">
        <w:rPr>
          <w:rFonts w:cs="Times New Roman"/>
          <w:szCs w:val="24"/>
        </w:rPr>
        <w:t xml:space="preserve"> can only be granted to him </w:t>
      </w:r>
      <w:r w:rsidR="00DB4629" w:rsidRPr="00CA1576">
        <w:rPr>
          <w:rFonts w:cs="Times New Roman"/>
          <w:szCs w:val="24"/>
        </w:rPr>
        <w:t xml:space="preserve">by the Gods. So, </w:t>
      </w:r>
      <w:r w:rsidR="00852AC6" w:rsidRPr="00CA1576">
        <w:rPr>
          <w:rFonts w:cs="Times New Roman"/>
          <w:szCs w:val="24"/>
        </w:rPr>
        <w:t>he decides to go on a</w:t>
      </w:r>
      <w:r w:rsidR="00F70A94" w:rsidRPr="00CA1576">
        <w:rPr>
          <w:rFonts w:cs="Times New Roman"/>
          <w:szCs w:val="24"/>
        </w:rPr>
        <w:t xml:space="preserve"> mystic</w:t>
      </w:r>
      <w:r w:rsidR="00852AC6" w:rsidRPr="00CA1576">
        <w:rPr>
          <w:rFonts w:cs="Times New Roman"/>
          <w:szCs w:val="24"/>
        </w:rPr>
        <w:t xml:space="preserve"> journey,</w:t>
      </w:r>
      <w:r w:rsidR="00F70A94" w:rsidRPr="00CA1576">
        <w:rPr>
          <w:rFonts w:cs="Times New Roman"/>
          <w:szCs w:val="24"/>
        </w:rPr>
        <w:t xml:space="preserve"> to meet Gods an</w:t>
      </w:r>
      <w:r w:rsidR="00333656" w:rsidRPr="00CA1576">
        <w:rPr>
          <w:rFonts w:cs="Times New Roman"/>
          <w:szCs w:val="24"/>
        </w:rPr>
        <w:t>d find the secret to forever life</w:t>
      </w:r>
      <w:r w:rsidR="00F70A94" w:rsidRPr="00CA1576">
        <w:rPr>
          <w:rFonts w:cs="Times New Roman"/>
          <w:szCs w:val="24"/>
        </w:rPr>
        <w:t xml:space="preserve">. </w:t>
      </w:r>
    </w:p>
    <w:p w14:paraId="72E9ADE0" w14:textId="77777777" w:rsidR="00441BC7" w:rsidRPr="00CA1576" w:rsidRDefault="00441BC7" w:rsidP="00CA1576">
      <w:pPr>
        <w:spacing w:line="240" w:lineRule="auto"/>
        <w:jc w:val="center"/>
        <w:rPr>
          <w:rFonts w:cs="Times New Roman"/>
          <w:i/>
          <w:szCs w:val="24"/>
        </w:rPr>
      </w:pPr>
      <w:r w:rsidRPr="00CA1576">
        <w:rPr>
          <w:rFonts w:cs="Times New Roman"/>
          <w:i/>
          <w:szCs w:val="24"/>
        </w:rPr>
        <w:t>"I have come on account of my ancestor Utanapishtim,</w:t>
      </w:r>
    </w:p>
    <w:p w14:paraId="09C05573" w14:textId="77777777" w:rsidR="00441BC7" w:rsidRPr="00CA1576" w:rsidRDefault="00441BC7" w:rsidP="00CA1576">
      <w:pPr>
        <w:spacing w:line="240" w:lineRule="auto"/>
        <w:jc w:val="center"/>
        <w:rPr>
          <w:rFonts w:cs="Times New Roman"/>
          <w:i/>
          <w:szCs w:val="24"/>
        </w:rPr>
      </w:pPr>
      <w:r w:rsidRPr="00CA1576">
        <w:rPr>
          <w:rFonts w:cs="Times New Roman"/>
          <w:i/>
          <w:szCs w:val="24"/>
        </w:rPr>
        <w:t>who joined the Assembly of the Gods, and was given eternal life.</w:t>
      </w:r>
    </w:p>
    <w:p w14:paraId="329AE5FC" w14:textId="77777777" w:rsidR="00441BC7" w:rsidRDefault="00441BC7" w:rsidP="00CA1576">
      <w:pPr>
        <w:spacing w:line="24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i/>
          <w:szCs w:val="24"/>
        </w:rPr>
        <w:t>About Death and Life</w:t>
      </w:r>
      <w:r w:rsidR="00CA1576">
        <w:rPr>
          <w:rFonts w:cs="Times New Roman"/>
          <w:i/>
          <w:szCs w:val="24"/>
        </w:rPr>
        <w:t>,</w:t>
      </w:r>
      <w:r w:rsidRPr="00CA1576">
        <w:rPr>
          <w:rFonts w:cs="Times New Roman"/>
          <w:i/>
          <w:szCs w:val="24"/>
        </w:rPr>
        <w:t xml:space="preserve"> I must ask him"</w:t>
      </w:r>
      <w:r w:rsidR="0062798C" w:rsidRPr="00CA1576">
        <w:rPr>
          <w:rFonts w:cs="Times New Roman"/>
          <w:i/>
          <w:szCs w:val="24"/>
        </w:rPr>
        <w:t xml:space="preserve"> </w:t>
      </w:r>
      <w:r w:rsidR="00CA1576" w:rsidRPr="00CA1576">
        <w:rPr>
          <w:rFonts w:cs="Times New Roman"/>
          <w:szCs w:val="24"/>
        </w:rPr>
        <w:t>(S</w:t>
      </w:r>
      <w:r w:rsidR="0062798C" w:rsidRPr="00CA1576">
        <w:rPr>
          <w:rFonts w:cs="Times New Roman"/>
          <w:szCs w:val="24"/>
        </w:rPr>
        <w:t>andars)</w:t>
      </w:r>
    </w:p>
    <w:p w14:paraId="7B75B9C7" w14:textId="77777777" w:rsidR="00CA1576" w:rsidRPr="00CA1576" w:rsidRDefault="00CA1576" w:rsidP="00CA1576">
      <w:pPr>
        <w:spacing w:line="240" w:lineRule="auto"/>
        <w:jc w:val="center"/>
        <w:rPr>
          <w:rFonts w:cs="Times New Roman"/>
          <w:szCs w:val="24"/>
        </w:rPr>
      </w:pPr>
    </w:p>
    <w:p w14:paraId="6E650133" w14:textId="77777777" w:rsidR="00266EEF" w:rsidRPr="00CA1576" w:rsidRDefault="00397E05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This </w:t>
      </w:r>
      <w:r w:rsidR="00BB6EC2" w:rsidRPr="00CA1576">
        <w:rPr>
          <w:rFonts w:cs="Times New Roman"/>
          <w:szCs w:val="24"/>
        </w:rPr>
        <w:t>journey</w:t>
      </w:r>
      <w:r w:rsidRPr="00CA1576">
        <w:rPr>
          <w:rFonts w:cs="Times New Roman"/>
          <w:szCs w:val="24"/>
        </w:rPr>
        <w:t xml:space="preserve"> proves to be full </w:t>
      </w:r>
      <w:r w:rsidR="00ED6293" w:rsidRPr="00CA1576">
        <w:rPr>
          <w:rFonts w:cs="Times New Roman"/>
          <w:szCs w:val="24"/>
        </w:rPr>
        <w:t xml:space="preserve">of hardships and challenges. </w:t>
      </w:r>
      <w:r w:rsidR="006D7F53" w:rsidRPr="00CA1576">
        <w:rPr>
          <w:rFonts w:cs="Times New Roman"/>
          <w:szCs w:val="24"/>
        </w:rPr>
        <w:t>Gilgamesh</w:t>
      </w:r>
      <w:r w:rsidR="00ED6293" w:rsidRPr="00CA1576">
        <w:rPr>
          <w:rFonts w:cs="Times New Roman"/>
          <w:szCs w:val="24"/>
        </w:rPr>
        <w:t xml:space="preserve"> crosses all the obstacles in the </w:t>
      </w:r>
      <w:r w:rsidR="006D7F53" w:rsidRPr="00CA1576">
        <w:rPr>
          <w:rFonts w:cs="Times New Roman"/>
          <w:szCs w:val="24"/>
        </w:rPr>
        <w:t>way and meets a person named Utnapishtim</w:t>
      </w:r>
      <w:r w:rsidR="00086FFD" w:rsidRPr="00CA1576">
        <w:rPr>
          <w:rFonts w:cs="Times New Roman"/>
          <w:szCs w:val="24"/>
        </w:rPr>
        <w:t xml:space="preserve">, who has been </w:t>
      </w:r>
      <w:r w:rsidR="006539C4" w:rsidRPr="00CA1576">
        <w:rPr>
          <w:rFonts w:cs="Times New Roman"/>
          <w:szCs w:val="24"/>
        </w:rPr>
        <w:t>granted immor</w:t>
      </w:r>
      <w:r w:rsidR="00CA1576">
        <w:rPr>
          <w:rFonts w:cs="Times New Roman"/>
          <w:szCs w:val="24"/>
        </w:rPr>
        <w:t>t</w:t>
      </w:r>
      <w:r w:rsidR="006539C4" w:rsidRPr="00CA1576">
        <w:rPr>
          <w:rFonts w:cs="Times New Roman"/>
          <w:szCs w:val="24"/>
        </w:rPr>
        <w:t>ality</w:t>
      </w:r>
      <w:r w:rsidR="00086FFD" w:rsidRPr="00CA1576">
        <w:rPr>
          <w:rFonts w:cs="Times New Roman"/>
          <w:szCs w:val="24"/>
        </w:rPr>
        <w:t xml:space="preserve"> by Gods</w:t>
      </w:r>
      <w:r w:rsidR="006D7F53" w:rsidRPr="00CA1576">
        <w:rPr>
          <w:rFonts w:cs="Times New Roman"/>
          <w:szCs w:val="24"/>
        </w:rPr>
        <w:t xml:space="preserve">. </w:t>
      </w:r>
      <w:r w:rsidR="006539C4" w:rsidRPr="00CA1576">
        <w:rPr>
          <w:rFonts w:cs="Times New Roman"/>
          <w:szCs w:val="24"/>
        </w:rPr>
        <w:t>Utnapishtim tells him that immor</w:t>
      </w:r>
      <w:r w:rsidR="00CA1576">
        <w:rPr>
          <w:rFonts w:cs="Times New Roman"/>
          <w:szCs w:val="24"/>
        </w:rPr>
        <w:t>t</w:t>
      </w:r>
      <w:r w:rsidR="006539C4" w:rsidRPr="00CA1576">
        <w:rPr>
          <w:rFonts w:cs="Times New Roman"/>
          <w:szCs w:val="24"/>
        </w:rPr>
        <w:t xml:space="preserve">ality is a </w:t>
      </w:r>
      <w:r w:rsidR="003B2CBC" w:rsidRPr="00CA1576">
        <w:rPr>
          <w:rFonts w:cs="Times New Roman"/>
          <w:szCs w:val="24"/>
        </w:rPr>
        <w:t>trait</w:t>
      </w:r>
      <w:r w:rsidR="006539C4" w:rsidRPr="00CA1576">
        <w:rPr>
          <w:rFonts w:cs="Times New Roman"/>
          <w:szCs w:val="24"/>
        </w:rPr>
        <w:t xml:space="preserve"> only to be possessed by gods and human should </w:t>
      </w:r>
      <w:r w:rsidR="003B2CBC" w:rsidRPr="00CA1576">
        <w:rPr>
          <w:rFonts w:cs="Times New Roman"/>
          <w:szCs w:val="24"/>
        </w:rPr>
        <w:t xml:space="preserve">keep in their mind that they have to die one day. </w:t>
      </w:r>
      <w:r w:rsidR="00D00DE0" w:rsidRPr="00CA1576">
        <w:rPr>
          <w:rFonts w:cs="Times New Roman"/>
          <w:szCs w:val="24"/>
        </w:rPr>
        <w:t xml:space="preserve">They should always keep their </w:t>
      </w:r>
      <w:r w:rsidR="009B243D" w:rsidRPr="00CA1576">
        <w:rPr>
          <w:rFonts w:cs="Times New Roman"/>
          <w:szCs w:val="24"/>
        </w:rPr>
        <w:t>death in</w:t>
      </w:r>
      <w:r w:rsidR="00D00DE0" w:rsidRPr="00CA1576">
        <w:rPr>
          <w:rFonts w:cs="Times New Roman"/>
          <w:szCs w:val="24"/>
        </w:rPr>
        <w:t xml:space="preserve"> mind</w:t>
      </w:r>
      <w:r w:rsidR="00266EEF" w:rsidRPr="00CA1576">
        <w:rPr>
          <w:rFonts w:cs="Times New Roman"/>
          <w:szCs w:val="24"/>
        </w:rPr>
        <w:t xml:space="preserve">. Hence, Gilgamesh returns </w:t>
      </w:r>
      <w:r w:rsidR="00145FF3" w:rsidRPr="00CA1576">
        <w:rPr>
          <w:rFonts w:cs="Times New Roman"/>
          <w:szCs w:val="24"/>
        </w:rPr>
        <w:t>back to his country Uruk empty-handed.</w:t>
      </w:r>
    </w:p>
    <w:p w14:paraId="33EBEFBF" w14:textId="77777777" w:rsidR="00145FF3" w:rsidRPr="00CA1576" w:rsidRDefault="00145FF3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>Although, he did not carry what he</w:t>
      </w:r>
      <w:r w:rsidR="00886120" w:rsidRPr="00CA1576">
        <w:rPr>
          <w:rFonts w:cs="Times New Roman"/>
          <w:szCs w:val="24"/>
        </w:rPr>
        <w:t xml:space="preserve"> intended to bring back or</w:t>
      </w:r>
      <w:r w:rsidRPr="00CA1576">
        <w:rPr>
          <w:rFonts w:cs="Times New Roman"/>
          <w:szCs w:val="24"/>
        </w:rPr>
        <w:t xml:space="preserve"> any </w:t>
      </w:r>
      <w:r w:rsidR="00886120" w:rsidRPr="00CA1576">
        <w:rPr>
          <w:rFonts w:cs="Times New Roman"/>
          <w:szCs w:val="24"/>
        </w:rPr>
        <w:t xml:space="preserve">other </w:t>
      </w:r>
      <w:r w:rsidRPr="00CA1576">
        <w:rPr>
          <w:rFonts w:cs="Times New Roman"/>
          <w:szCs w:val="24"/>
        </w:rPr>
        <w:t>material</w:t>
      </w:r>
      <w:r w:rsidR="00886120" w:rsidRPr="00CA1576">
        <w:rPr>
          <w:rFonts w:cs="Times New Roman"/>
          <w:szCs w:val="24"/>
        </w:rPr>
        <w:t xml:space="preserve"> belonging</w:t>
      </w:r>
      <w:r w:rsidRPr="00CA1576">
        <w:rPr>
          <w:rFonts w:cs="Times New Roman"/>
          <w:szCs w:val="24"/>
        </w:rPr>
        <w:t>,</w:t>
      </w:r>
      <w:r w:rsidR="00886120" w:rsidRPr="00CA1576">
        <w:rPr>
          <w:rFonts w:cs="Times New Roman"/>
          <w:szCs w:val="24"/>
        </w:rPr>
        <w:t xml:space="preserve"> still he </w:t>
      </w:r>
      <w:r w:rsidR="00924382" w:rsidRPr="00CA1576">
        <w:rPr>
          <w:rFonts w:cs="Times New Roman"/>
          <w:szCs w:val="24"/>
        </w:rPr>
        <w:t>brought</w:t>
      </w:r>
      <w:r w:rsidR="00886120" w:rsidRPr="00CA1576">
        <w:rPr>
          <w:rFonts w:cs="Times New Roman"/>
          <w:szCs w:val="24"/>
        </w:rPr>
        <w:t xml:space="preserve"> back something that has no price; wisdom. He understood the true meaning of life and power. He realized that he is one of the very blessed humans of Gods and</w:t>
      </w:r>
      <w:r w:rsidR="00E41F0A" w:rsidRPr="00CA1576">
        <w:rPr>
          <w:rFonts w:cs="Times New Roman"/>
          <w:szCs w:val="24"/>
        </w:rPr>
        <w:t xml:space="preserve"> he should use these blessings wisely. </w:t>
      </w:r>
      <w:r w:rsidR="00886120" w:rsidRPr="00CA1576">
        <w:rPr>
          <w:rFonts w:cs="Times New Roman"/>
          <w:szCs w:val="24"/>
        </w:rPr>
        <w:t xml:space="preserve"> </w:t>
      </w:r>
      <w:r w:rsidR="00CA1576">
        <w:rPr>
          <w:rFonts w:cs="Times New Roman"/>
          <w:szCs w:val="24"/>
        </w:rPr>
        <w:t xml:space="preserve">Hence, Gilgamesh can </w:t>
      </w:r>
      <w:r w:rsidR="00F27113" w:rsidRPr="00CA1576">
        <w:rPr>
          <w:rFonts w:cs="Times New Roman"/>
          <w:szCs w:val="24"/>
        </w:rPr>
        <w:t xml:space="preserve">be called a hero in spiritual; meanings as well as he realized the real worth of his powers </w:t>
      </w:r>
      <w:r w:rsidR="002B0F3C" w:rsidRPr="00CA1576">
        <w:rPr>
          <w:rFonts w:cs="Times New Roman"/>
          <w:szCs w:val="24"/>
        </w:rPr>
        <w:t xml:space="preserve">and started using them in the service of his substitutes. </w:t>
      </w:r>
    </w:p>
    <w:p w14:paraId="7D5953B7" w14:textId="77777777" w:rsidR="007F4929" w:rsidRPr="00CA1576" w:rsidRDefault="007F4929" w:rsidP="00CA1576">
      <w:pPr>
        <w:tabs>
          <w:tab w:val="left" w:pos="1777"/>
        </w:tabs>
        <w:spacing w:line="480" w:lineRule="auto"/>
        <w:rPr>
          <w:rFonts w:cs="Times New Roman"/>
          <w:b/>
          <w:szCs w:val="24"/>
          <w:u w:val="single"/>
        </w:rPr>
      </w:pPr>
    </w:p>
    <w:p w14:paraId="66ED91CF" w14:textId="77777777" w:rsidR="000E21B7" w:rsidRPr="00CA1576" w:rsidRDefault="000E21B7" w:rsidP="00CA1576">
      <w:pPr>
        <w:spacing w:line="480" w:lineRule="auto"/>
        <w:rPr>
          <w:rFonts w:cs="Times New Roman"/>
          <w:b/>
          <w:szCs w:val="24"/>
          <w:u w:val="single"/>
        </w:rPr>
      </w:pPr>
      <w:r w:rsidRPr="00CA1576">
        <w:rPr>
          <w:rFonts w:cs="Times New Roman"/>
          <w:b/>
          <w:szCs w:val="24"/>
          <w:u w:val="single"/>
        </w:rPr>
        <w:t>Conclusion</w:t>
      </w:r>
    </w:p>
    <w:p w14:paraId="42FF95A1" w14:textId="77777777" w:rsidR="00632287" w:rsidRPr="00CA1576" w:rsidRDefault="00F6069F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ab/>
        <w:t xml:space="preserve">Hence, in short, it can be concluded that </w:t>
      </w:r>
      <w:r w:rsidR="00423210" w:rsidRPr="00CA1576">
        <w:rPr>
          <w:rFonts w:cs="Times New Roman"/>
          <w:szCs w:val="24"/>
        </w:rPr>
        <w:t xml:space="preserve">Gilgamesh, the king and main lead in the poem Epic of Gilgamesh, is a true hero in every sense. His physical qualities and </w:t>
      </w:r>
      <w:r w:rsidR="000362B2" w:rsidRPr="00CA1576">
        <w:rPr>
          <w:rFonts w:cs="Times New Roman"/>
          <w:szCs w:val="24"/>
        </w:rPr>
        <w:t>mental intellect prove that he deserves to be called a hero. Although</w:t>
      </w:r>
      <w:r w:rsidR="00CA1576">
        <w:rPr>
          <w:rFonts w:cs="Times New Roman"/>
          <w:szCs w:val="24"/>
        </w:rPr>
        <w:t xml:space="preserve">, </w:t>
      </w:r>
      <w:r w:rsidR="000362B2" w:rsidRPr="00CA1576">
        <w:rPr>
          <w:rFonts w:cs="Times New Roman"/>
          <w:szCs w:val="24"/>
        </w:rPr>
        <w:t>in the begi</w:t>
      </w:r>
      <w:r w:rsidR="00086FFD" w:rsidRPr="00CA1576">
        <w:rPr>
          <w:rFonts w:cs="Times New Roman"/>
          <w:szCs w:val="24"/>
        </w:rPr>
        <w:t>n</w:t>
      </w:r>
      <w:r w:rsidR="000362B2" w:rsidRPr="00CA1576">
        <w:rPr>
          <w:rFonts w:cs="Times New Roman"/>
          <w:szCs w:val="24"/>
        </w:rPr>
        <w:t>n</w:t>
      </w:r>
      <w:r w:rsidR="00086FFD" w:rsidRPr="00CA1576">
        <w:rPr>
          <w:rFonts w:cs="Times New Roman"/>
          <w:szCs w:val="24"/>
        </w:rPr>
        <w:t>in</w:t>
      </w:r>
      <w:r w:rsidR="000362B2" w:rsidRPr="00CA1576">
        <w:rPr>
          <w:rFonts w:cs="Times New Roman"/>
          <w:szCs w:val="24"/>
        </w:rPr>
        <w:t xml:space="preserve">g of the legend, Gilgamesh does not use his powers wisely and </w:t>
      </w:r>
      <w:r w:rsidR="00F8409D" w:rsidRPr="00CA1576">
        <w:rPr>
          <w:rFonts w:cs="Times New Roman"/>
          <w:szCs w:val="24"/>
        </w:rPr>
        <w:t>greatly</w:t>
      </w:r>
      <w:r w:rsidR="00C80801" w:rsidRPr="00CA1576">
        <w:rPr>
          <w:rFonts w:cs="Times New Roman"/>
          <w:szCs w:val="24"/>
        </w:rPr>
        <w:t xml:space="preserve"> abuses both his physi</w:t>
      </w:r>
      <w:r w:rsidR="0024590D" w:rsidRPr="00CA1576">
        <w:rPr>
          <w:rFonts w:cs="Times New Roman"/>
          <w:szCs w:val="24"/>
        </w:rPr>
        <w:t xml:space="preserve">cal and mental capabilities, he changes </w:t>
      </w:r>
      <w:r w:rsidR="001D4956" w:rsidRPr="00CA1576">
        <w:rPr>
          <w:rFonts w:cs="Times New Roman"/>
          <w:szCs w:val="24"/>
        </w:rPr>
        <w:t>th</w:t>
      </w:r>
      <w:r w:rsidR="0024590D" w:rsidRPr="00CA1576">
        <w:rPr>
          <w:rFonts w:cs="Times New Roman"/>
          <w:szCs w:val="24"/>
        </w:rPr>
        <w:t xml:space="preserve">is condition as the </w:t>
      </w:r>
      <w:r w:rsidR="00A41BB4" w:rsidRPr="00CA1576">
        <w:rPr>
          <w:rFonts w:cs="Times New Roman"/>
          <w:szCs w:val="24"/>
        </w:rPr>
        <w:t>poem progresses t</w:t>
      </w:r>
      <w:r w:rsidR="00C04917" w:rsidRPr="00CA1576">
        <w:rPr>
          <w:rFonts w:cs="Times New Roman"/>
          <w:szCs w:val="24"/>
        </w:rPr>
        <w:t>o</w:t>
      </w:r>
      <w:r w:rsidR="0024590D" w:rsidRPr="00CA1576">
        <w:rPr>
          <w:rFonts w:cs="Times New Roman"/>
          <w:szCs w:val="24"/>
        </w:rPr>
        <w:t>wards the end. He becomes a change</w:t>
      </w:r>
      <w:r w:rsidR="001225B2" w:rsidRPr="00CA1576">
        <w:rPr>
          <w:rFonts w:cs="Times New Roman"/>
          <w:szCs w:val="24"/>
        </w:rPr>
        <w:t>d person, realize</w:t>
      </w:r>
      <w:r w:rsidR="0024590D" w:rsidRPr="00CA1576">
        <w:rPr>
          <w:rFonts w:cs="Times New Roman"/>
          <w:szCs w:val="24"/>
        </w:rPr>
        <w:t xml:space="preserve">s the </w:t>
      </w:r>
      <w:r w:rsidR="001225B2" w:rsidRPr="00CA1576">
        <w:rPr>
          <w:rFonts w:cs="Times New Roman"/>
          <w:szCs w:val="24"/>
        </w:rPr>
        <w:t>real purposes of all his powers and starts us</w:t>
      </w:r>
      <w:r w:rsidR="001D4492" w:rsidRPr="00CA1576">
        <w:rPr>
          <w:rFonts w:cs="Times New Roman"/>
          <w:szCs w:val="24"/>
        </w:rPr>
        <w:t xml:space="preserve">ing them for the welfare of his </w:t>
      </w:r>
      <w:r w:rsidR="00064AA7" w:rsidRPr="00CA1576">
        <w:rPr>
          <w:rFonts w:cs="Times New Roman"/>
          <w:szCs w:val="24"/>
        </w:rPr>
        <w:t>substitutes</w:t>
      </w:r>
      <w:r w:rsidR="00632287" w:rsidRPr="00CA1576">
        <w:rPr>
          <w:rFonts w:cs="Times New Roman"/>
          <w:szCs w:val="24"/>
        </w:rPr>
        <w:t>.</w:t>
      </w:r>
    </w:p>
    <w:p w14:paraId="621C1CC0" w14:textId="77777777" w:rsidR="00632287" w:rsidRPr="00CA1576" w:rsidRDefault="00632287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br w:type="page"/>
      </w:r>
    </w:p>
    <w:p w14:paraId="6B87D4BA" w14:textId="77777777" w:rsidR="00F6069F" w:rsidRPr="00CA1576" w:rsidRDefault="00632287" w:rsidP="00CA1576">
      <w:pPr>
        <w:spacing w:line="480" w:lineRule="auto"/>
        <w:jc w:val="center"/>
        <w:rPr>
          <w:rFonts w:cs="Times New Roman"/>
          <w:szCs w:val="24"/>
        </w:rPr>
      </w:pPr>
      <w:r w:rsidRPr="00CA1576">
        <w:rPr>
          <w:rFonts w:cs="Times New Roman"/>
          <w:szCs w:val="24"/>
        </w:rPr>
        <w:t>Works Cited</w:t>
      </w:r>
    </w:p>
    <w:p w14:paraId="54F8E1C0" w14:textId="77777777" w:rsidR="00632287" w:rsidRPr="00CA1576" w:rsidRDefault="00632287" w:rsidP="00CA1576">
      <w:pPr>
        <w:spacing w:line="480" w:lineRule="auto"/>
        <w:rPr>
          <w:rFonts w:cs="Times New Roman"/>
          <w:szCs w:val="24"/>
        </w:rPr>
      </w:pPr>
      <w:r w:rsidRPr="00CA1576">
        <w:rPr>
          <w:rFonts w:cs="Times New Roman"/>
          <w:color w:val="222222"/>
          <w:szCs w:val="24"/>
          <w:shd w:val="clear" w:color="auto" w:fill="FFFFFF"/>
        </w:rPr>
        <w:t>Sandars, Nancy, ed. </w:t>
      </w:r>
      <w:r w:rsidRPr="00CA1576">
        <w:rPr>
          <w:rFonts w:cs="Times New Roman"/>
          <w:i/>
          <w:iCs/>
          <w:color w:val="222222"/>
          <w:szCs w:val="24"/>
          <w:shd w:val="clear" w:color="auto" w:fill="FFFFFF"/>
        </w:rPr>
        <w:t>The epic of Gilgamesh</w:t>
      </w:r>
      <w:r w:rsidRPr="00CA1576">
        <w:rPr>
          <w:rFonts w:cs="Times New Roman"/>
          <w:color w:val="222222"/>
          <w:szCs w:val="24"/>
          <w:shd w:val="clear" w:color="auto" w:fill="FFFFFF"/>
        </w:rPr>
        <w:t>. Penguin, 1972.</w:t>
      </w:r>
    </w:p>
    <w:sectPr w:rsidR="00632287" w:rsidRPr="00CA157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F92054" w16cid:durableId="213895FF"/>
  <w16cid:commentId w16cid:paraId="5FEC07A8" w16cid:durableId="2138963C"/>
  <w16cid:commentId w16cid:paraId="6D10690B" w16cid:durableId="21389646"/>
  <w16cid:commentId w16cid:paraId="3BAC6783" w16cid:durableId="21389676"/>
  <w16cid:commentId w16cid:paraId="52FF611A" w16cid:durableId="213896B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691698" w14:textId="77777777" w:rsidR="00E96D3C" w:rsidRDefault="00E96D3C" w:rsidP="00CA1576">
      <w:pPr>
        <w:spacing w:after="0" w:line="240" w:lineRule="auto"/>
      </w:pPr>
      <w:r>
        <w:separator/>
      </w:r>
    </w:p>
  </w:endnote>
  <w:endnote w:type="continuationSeparator" w:id="0">
    <w:p w14:paraId="53FF6D95" w14:textId="77777777" w:rsidR="00E96D3C" w:rsidRDefault="00E96D3C" w:rsidP="00CA1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5D58EC" w14:textId="77777777" w:rsidR="00E96D3C" w:rsidRDefault="00E96D3C" w:rsidP="00CA1576">
      <w:pPr>
        <w:spacing w:after="0" w:line="240" w:lineRule="auto"/>
      </w:pPr>
      <w:r>
        <w:separator/>
      </w:r>
    </w:p>
  </w:footnote>
  <w:footnote w:type="continuationSeparator" w:id="0">
    <w:p w14:paraId="1A040A32" w14:textId="77777777" w:rsidR="00E96D3C" w:rsidRDefault="00E96D3C" w:rsidP="00CA1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64EBD" w14:textId="77777777" w:rsidR="00CA1576" w:rsidRDefault="00CA1576">
    <w:pPr>
      <w:pStyle w:val="Header"/>
      <w:jc w:val="right"/>
    </w:pPr>
    <w:r>
      <w:t xml:space="preserve">Last Name  </w:t>
    </w:r>
    <w:sdt>
      <w:sdtPr>
        <w:id w:val="12908525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6D3C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2D475FE2" w14:textId="77777777" w:rsidR="00CA1576" w:rsidRDefault="00CA15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5F860"/>
    <w:multiLevelType w:val="hybridMultilevel"/>
    <w:tmpl w:val="858F6BB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B5FD614A"/>
    <w:multiLevelType w:val="hybridMultilevel"/>
    <w:tmpl w:val="8EF4D53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ACF683A"/>
    <w:multiLevelType w:val="hybridMultilevel"/>
    <w:tmpl w:val="08FF40D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66E4B3E"/>
    <w:multiLevelType w:val="hybridMultilevel"/>
    <w:tmpl w:val="93A139A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TAwMrUwNwcyLJV0lIJTi4sz8/NACoxqAZotEjAsAAAA"/>
  </w:docVars>
  <w:rsids>
    <w:rsidRoot w:val="00793C72"/>
    <w:rsid w:val="0002177F"/>
    <w:rsid w:val="000362B2"/>
    <w:rsid w:val="0006387B"/>
    <w:rsid w:val="00064AA7"/>
    <w:rsid w:val="00076434"/>
    <w:rsid w:val="00086FFD"/>
    <w:rsid w:val="00095B02"/>
    <w:rsid w:val="00096CD4"/>
    <w:rsid w:val="000E21B7"/>
    <w:rsid w:val="000E4EFB"/>
    <w:rsid w:val="00112A4E"/>
    <w:rsid w:val="001225B2"/>
    <w:rsid w:val="00133D04"/>
    <w:rsid w:val="00145FF3"/>
    <w:rsid w:val="00161C13"/>
    <w:rsid w:val="001D4492"/>
    <w:rsid w:val="001D4956"/>
    <w:rsid w:val="001F7AF5"/>
    <w:rsid w:val="0024590D"/>
    <w:rsid w:val="00266EEF"/>
    <w:rsid w:val="002744A1"/>
    <w:rsid w:val="002B0F3C"/>
    <w:rsid w:val="002F1529"/>
    <w:rsid w:val="00325FFC"/>
    <w:rsid w:val="00333656"/>
    <w:rsid w:val="00370DA9"/>
    <w:rsid w:val="003731C3"/>
    <w:rsid w:val="00397E05"/>
    <w:rsid w:val="003B2CBC"/>
    <w:rsid w:val="003D5E19"/>
    <w:rsid w:val="00417756"/>
    <w:rsid w:val="00423210"/>
    <w:rsid w:val="00432120"/>
    <w:rsid w:val="00441BC7"/>
    <w:rsid w:val="0047274C"/>
    <w:rsid w:val="004D1159"/>
    <w:rsid w:val="00525D99"/>
    <w:rsid w:val="00575152"/>
    <w:rsid w:val="0061112D"/>
    <w:rsid w:val="0062798C"/>
    <w:rsid w:val="00632287"/>
    <w:rsid w:val="0063464B"/>
    <w:rsid w:val="0063651E"/>
    <w:rsid w:val="00651982"/>
    <w:rsid w:val="006539C4"/>
    <w:rsid w:val="00673948"/>
    <w:rsid w:val="006A1966"/>
    <w:rsid w:val="006B1349"/>
    <w:rsid w:val="006D7F53"/>
    <w:rsid w:val="006E40C9"/>
    <w:rsid w:val="00727AC3"/>
    <w:rsid w:val="00752A42"/>
    <w:rsid w:val="00793C72"/>
    <w:rsid w:val="007F0614"/>
    <w:rsid w:val="007F40DB"/>
    <w:rsid w:val="007F4929"/>
    <w:rsid w:val="00813515"/>
    <w:rsid w:val="00852AC6"/>
    <w:rsid w:val="00862ACD"/>
    <w:rsid w:val="00862C58"/>
    <w:rsid w:val="00886120"/>
    <w:rsid w:val="008A4742"/>
    <w:rsid w:val="008D456D"/>
    <w:rsid w:val="008F2E37"/>
    <w:rsid w:val="00924382"/>
    <w:rsid w:val="00924C90"/>
    <w:rsid w:val="00933CF2"/>
    <w:rsid w:val="009865D5"/>
    <w:rsid w:val="00995BCD"/>
    <w:rsid w:val="009B243D"/>
    <w:rsid w:val="009C12C6"/>
    <w:rsid w:val="009D26E8"/>
    <w:rsid w:val="00A30B0F"/>
    <w:rsid w:val="00A41BB4"/>
    <w:rsid w:val="00A55CEF"/>
    <w:rsid w:val="00AA32AB"/>
    <w:rsid w:val="00AC4FDD"/>
    <w:rsid w:val="00AD3260"/>
    <w:rsid w:val="00B21D10"/>
    <w:rsid w:val="00B51610"/>
    <w:rsid w:val="00B967EC"/>
    <w:rsid w:val="00BB08F0"/>
    <w:rsid w:val="00BB6EC2"/>
    <w:rsid w:val="00BE4C7C"/>
    <w:rsid w:val="00C04917"/>
    <w:rsid w:val="00C65EE8"/>
    <w:rsid w:val="00C80801"/>
    <w:rsid w:val="00C91103"/>
    <w:rsid w:val="00CA0EBD"/>
    <w:rsid w:val="00CA1576"/>
    <w:rsid w:val="00CC5017"/>
    <w:rsid w:val="00CF3DF3"/>
    <w:rsid w:val="00D00DE0"/>
    <w:rsid w:val="00D54116"/>
    <w:rsid w:val="00D56846"/>
    <w:rsid w:val="00D6698F"/>
    <w:rsid w:val="00D84E8A"/>
    <w:rsid w:val="00D96EA5"/>
    <w:rsid w:val="00DB4629"/>
    <w:rsid w:val="00E26633"/>
    <w:rsid w:val="00E41F0A"/>
    <w:rsid w:val="00E841E6"/>
    <w:rsid w:val="00E96D3C"/>
    <w:rsid w:val="00EA05B6"/>
    <w:rsid w:val="00ED6293"/>
    <w:rsid w:val="00F0726B"/>
    <w:rsid w:val="00F27113"/>
    <w:rsid w:val="00F31011"/>
    <w:rsid w:val="00F51C70"/>
    <w:rsid w:val="00F6069F"/>
    <w:rsid w:val="00F70A94"/>
    <w:rsid w:val="00F8409D"/>
    <w:rsid w:val="00F84B4A"/>
    <w:rsid w:val="00FB45C0"/>
    <w:rsid w:val="00FB7257"/>
    <w:rsid w:val="00FD7815"/>
    <w:rsid w:val="00FF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2ACB8"/>
  <w15:chartTrackingRefBased/>
  <w15:docId w15:val="{551FC4BD-C0A3-4B19-A1F2-CBB60EB22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aliases w:val="No Indent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A1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576"/>
  </w:style>
  <w:style w:type="paragraph" w:styleId="Footer">
    <w:name w:val="footer"/>
    <w:basedOn w:val="Normal"/>
    <w:link w:val="FooterChar"/>
    <w:uiPriority w:val="99"/>
    <w:unhideWhenUsed/>
    <w:rsid w:val="00CA1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576"/>
  </w:style>
  <w:style w:type="character" w:styleId="CommentReference">
    <w:name w:val="annotation reference"/>
    <w:basedOn w:val="DefaultParagraphFont"/>
    <w:uiPriority w:val="99"/>
    <w:semiHidden/>
    <w:unhideWhenUsed/>
    <w:rsid w:val="002744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44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44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4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4A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2744A1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DD8643E1A948C6A71319E5C06B9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BFB5-D452-40B3-86F9-8353980B2542}"/>
      </w:docPartPr>
      <w:docPartBody>
        <w:p w:rsidR="00425F02" w:rsidRDefault="0028600D" w:rsidP="0028600D">
          <w:pPr>
            <w:pStyle w:val="E4DD8643E1A948C6A71319E5C06B9DB5"/>
          </w:pPr>
          <w:r>
            <w:t>Your Name</w:t>
          </w:r>
        </w:p>
      </w:docPartBody>
    </w:docPart>
    <w:docPart>
      <w:docPartPr>
        <w:name w:val="CB7F18DD06C14F6082AA3249B1B88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6AD6E-5071-4BB3-9290-49EA8B896C70}"/>
      </w:docPartPr>
      <w:docPartBody>
        <w:p w:rsidR="00425F02" w:rsidRDefault="0028600D" w:rsidP="0028600D">
          <w:pPr>
            <w:pStyle w:val="CB7F18DD06C14F6082AA3249B1B8840E"/>
          </w:pPr>
          <w:r>
            <w:t>Instructor Name</w:t>
          </w:r>
        </w:p>
      </w:docPartBody>
    </w:docPart>
    <w:docPart>
      <w:docPartPr>
        <w:name w:val="7FFC33A9BB6D492E94D3A9C8097FB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ECC06-D976-4860-B0E1-246F94FD8704}"/>
      </w:docPartPr>
      <w:docPartBody>
        <w:p w:rsidR="00425F02" w:rsidRDefault="0028600D" w:rsidP="0028600D">
          <w:pPr>
            <w:pStyle w:val="7FFC33A9BB6D492E94D3A9C8097FB3F1"/>
          </w:pPr>
          <w:r>
            <w:t>Course Number</w:t>
          </w:r>
        </w:p>
      </w:docPartBody>
    </w:docPart>
    <w:docPart>
      <w:docPartPr>
        <w:name w:val="A7B94CBF4C2846D9B99D4756BD0C9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0943B-9E00-44B4-BB7C-73F26CB714BC}"/>
      </w:docPartPr>
      <w:docPartBody>
        <w:p w:rsidR="00425F02" w:rsidRDefault="0028600D" w:rsidP="0028600D">
          <w:pPr>
            <w:pStyle w:val="A7B94CBF4C2846D9B99D4756BD0C911B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600D"/>
    <w:rsid w:val="001B098A"/>
    <w:rsid w:val="0028600D"/>
    <w:rsid w:val="00425F02"/>
    <w:rsid w:val="00461897"/>
    <w:rsid w:val="00990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DD8643E1A948C6A71319E5C06B9DB5">
    <w:name w:val="E4DD8643E1A948C6A71319E5C06B9DB5"/>
    <w:rsid w:val="0028600D"/>
  </w:style>
  <w:style w:type="paragraph" w:customStyle="1" w:styleId="CB7F18DD06C14F6082AA3249B1B8840E">
    <w:name w:val="CB7F18DD06C14F6082AA3249B1B8840E"/>
    <w:rsid w:val="0028600D"/>
  </w:style>
  <w:style w:type="paragraph" w:customStyle="1" w:styleId="7FFC33A9BB6D492E94D3A9C8097FB3F1">
    <w:name w:val="7FFC33A9BB6D492E94D3A9C8097FB3F1"/>
    <w:rsid w:val="0028600D"/>
  </w:style>
  <w:style w:type="paragraph" w:customStyle="1" w:styleId="A7B94CBF4C2846D9B99D4756BD0C911B">
    <w:name w:val="A7B94CBF4C2846D9B99D4756BD0C911B"/>
    <w:rsid w:val="002860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Tiya</cp:lastModifiedBy>
  <cp:revision>7</cp:revision>
  <dcterms:created xsi:type="dcterms:W3CDTF">2019-09-27T09:12:00Z</dcterms:created>
  <dcterms:modified xsi:type="dcterms:W3CDTF">2019-09-27T09:15:00Z</dcterms:modified>
</cp:coreProperties>
</file>